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bookmarkStart w:id="0" w:name="_Hlk116468053"/>
    <w:p w14:paraId="688985CD" w14:textId="77777777" w:rsidR="00531542" w:rsidRDefault="00531542" w:rsidP="00531542">
      <w:pPr>
        <w:spacing w:after="200" w:line="276" w:lineRule="auto"/>
        <w:rPr>
          <w:rFonts w:ascii="Verdana" w:hAnsi="Verdana"/>
          <w:b/>
          <w:bCs/>
          <w:sz w:val="22"/>
        </w:rPr>
      </w:pPr>
      <w:r w:rsidRPr="000F7DE1">
        <w:rPr>
          <w:rFonts w:ascii="Verdana" w:hAnsi="Verdana"/>
          <w:b/>
          <w:bCs/>
          <w:sz w:val="22"/>
        </w:rPr>
        <w:object w:dxaOrig="8925" w:dyaOrig="12630" w14:anchorId="19FF0C5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1" type="#_x0000_t75" style="width:396pt;height:569.25pt" o:ole="">
            <v:imagedata r:id="rId10" o:title=""/>
          </v:shape>
          <o:OLEObject Type="Embed" ProgID="Acrobat.Document.DC" ShapeID="_x0000_i1041" DrawAspect="Content" ObjectID="_1779176498" r:id="rId11"/>
        </w:object>
      </w:r>
    </w:p>
    <w:p w14:paraId="29C11294" w14:textId="77777777" w:rsidR="00531542" w:rsidRDefault="00531542" w:rsidP="002E4AFC">
      <w:pPr>
        <w:jc w:val="center"/>
        <w:rPr>
          <w:rFonts w:ascii="Verdana" w:hAnsi="Verdana"/>
          <w:sz w:val="22"/>
          <w:szCs w:val="22"/>
        </w:rPr>
      </w:pPr>
    </w:p>
    <w:p w14:paraId="699526D1" w14:textId="77777777" w:rsidR="00531542" w:rsidRDefault="00531542">
      <w:pPr>
        <w:spacing w:after="160" w:line="259" w:lineRule="auto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br w:type="page"/>
      </w:r>
    </w:p>
    <w:p w14:paraId="1CA36373" w14:textId="01ADB688" w:rsidR="002E4AFC" w:rsidRPr="003F0ECE" w:rsidRDefault="0092230F" w:rsidP="000C745C">
      <w:pPr>
        <w:jc w:val="center"/>
        <w:rPr>
          <w:rFonts w:ascii="Verdana" w:hAnsi="Verdana"/>
          <w:sz w:val="22"/>
          <w:szCs w:val="22"/>
        </w:rPr>
      </w:pPr>
      <w:r w:rsidRPr="003F0ECE">
        <w:rPr>
          <w:rFonts w:ascii="Verdana" w:hAnsi="Verdana"/>
          <w:noProof/>
          <w:sz w:val="22"/>
          <w:szCs w:val="22"/>
        </w:rPr>
        <w:lastRenderedPageBreak/>
        <w:drawing>
          <wp:anchor distT="0" distB="0" distL="114300" distR="114300" simplePos="0" relativeHeight="251661312" behindDoc="1" locked="0" layoutInCell="1" allowOverlap="1" wp14:anchorId="094B8A74" wp14:editId="00403908">
            <wp:simplePos x="0" y="0"/>
            <wp:positionH relativeFrom="margin">
              <wp:posOffset>0</wp:posOffset>
            </wp:positionH>
            <wp:positionV relativeFrom="paragraph">
              <wp:posOffset>8255</wp:posOffset>
            </wp:positionV>
            <wp:extent cx="1720273" cy="712355"/>
            <wp:effectExtent l="0" t="0" r="0" b="0"/>
            <wp:wrapNone/>
            <wp:docPr id="2101999221" name="Picture 4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999221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273" cy="712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F0ECE">
        <w:rPr>
          <w:rFonts w:ascii="Verdana" w:hAnsi="Verdana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110D2432" wp14:editId="2B23798D">
            <wp:simplePos x="0" y="0"/>
            <wp:positionH relativeFrom="column">
              <wp:posOffset>2228850</wp:posOffset>
            </wp:positionH>
            <wp:positionV relativeFrom="paragraph">
              <wp:posOffset>0</wp:posOffset>
            </wp:positionV>
            <wp:extent cx="619125" cy="1028700"/>
            <wp:effectExtent l="0" t="0" r="9525" b="0"/>
            <wp:wrapSquare wrapText="bothSides"/>
            <wp:docPr id="870918026" name="Picture 5" descr="Alfreton Town Council coat of ar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918026" name="Picture 5" descr="Alfreton Town Council coat of arm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C745C" w:rsidRPr="003F0ECE">
        <w:rPr>
          <w:rFonts w:ascii="Verdana" w:hAnsi="Verdana" w:cs="Arial"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55B634E" wp14:editId="4DFDAAAF">
                <wp:simplePos x="0" y="0"/>
                <wp:positionH relativeFrom="column">
                  <wp:posOffset>4852035</wp:posOffset>
                </wp:positionH>
                <wp:positionV relativeFrom="paragraph">
                  <wp:posOffset>-111760</wp:posOffset>
                </wp:positionV>
                <wp:extent cx="857250" cy="1028700"/>
                <wp:effectExtent l="0" t="0" r="0" b="0"/>
                <wp:wrapNone/>
                <wp:docPr id="1218474699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5309AF" w14:textId="77777777" w:rsidR="000C745C" w:rsidRDefault="000C745C" w:rsidP="000C745C">
                            <w:pPr>
                              <w:pStyle w:val="Heading2"/>
                              <w:rPr>
                                <w:rFonts w:ascii="Bell MT" w:hAnsi="Bell MT"/>
                                <w:color w:val="008000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55B634E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382.05pt;margin-top:-8.8pt;width:67.5pt;height:8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" stroked="f">
                <v:textbox>
                  <w:txbxContent>
                    <w:p w14:paraId="335309AF" w14:textId="77777777" w:rsidR="000C745C" w:rsidRDefault="000C745C" w:rsidP="000C745C">
                      <w:pPr>
                        <w:pStyle w:val="Heading2"/>
                        <w:rPr>
                          <w:rFonts w:ascii="Bell MT" w:hAnsi="Bell MT"/>
                          <w:color w:val="008000"/>
                          <w:u w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C745C" w:rsidRPr="003F0ECE">
        <w:rPr>
          <w:rFonts w:ascii="Verdana" w:hAnsi="Verdana"/>
          <w:noProof/>
          <w:sz w:val="22"/>
          <w:szCs w:val="22"/>
        </w:rPr>
        <w:drawing>
          <wp:anchor distT="0" distB="0" distL="114300" distR="114300" simplePos="0" relativeHeight="251662336" behindDoc="0" locked="0" layoutInCell="1" allowOverlap="1" wp14:anchorId="1789E573" wp14:editId="4703D003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438629923" name="Picture 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745C">
        <w:rPr>
          <w:rFonts w:ascii="Verdana" w:hAnsi="Verdana"/>
          <w:sz w:val="22"/>
          <w:szCs w:val="22"/>
        </w:rPr>
        <w:br w:type="textWrapping" w:clear="all"/>
      </w:r>
    </w:p>
    <w:p w14:paraId="3F20706B" w14:textId="76197BC3" w:rsidR="002E4AFC" w:rsidRPr="003F0ECE" w:rsidRDefault="002E4AFC" w:rsidP="002E4AFC">
      <w:pPr>
        <w:rPr>
          <w:rFonts w:ascii="Verdana" w:hAnsi="Verdana"/>
          <w:b/>
          <w:sz w:val="22"/>
          <w:szCs w:val="22"/>
        </w:rPr>
      </w:pPr>
      <w:r w:rsidRPr="003F0ECE">
        <w:rPr>
          <w:rFonts w:ascii="Verdana" w:hAnsi="Verdana"/>
          <w:b/>
          <w:sz w:val="22"/>
          <w:szCs w:val="22"/>
        </w:rPr>
        <w:t xml:space="preserve">                                 ALFRETON TOWN COUNCIL</w:t>
      </w:r>
    </w:p>
    <w:p w14:paraId="515FF888" w14:textId="77777777" w:rsidR="002E4AFC" w:rsidRPr="003F0ECE" w:rsidRDefault="002E4AFC" w:rsidP="002E4AFC">
      <w:pPr>
        <w:rPr>
          <w:rFonts w:ascii="Verdana" w:hAnsi="Verdana"/>
          <w:b/>
          <w:sz w:val="22"/>
          <w:szCs w:val="22"/>
        </w:rPr>
      </w:pPr>
      <w:r w:rsidRPr="003F0ECE">
        <w:rPr>
          <w:rFonts w:ascii="Verdana" w:hAnsi="Verdana"/>
          <w:b/>
          <w:sz w:val="22"/>
          <w:szCs w:val="22"/>
        </w:rPr>
        <w:t xml:space="preserve">AGENDA </w:t>
      </w:r>
    </w:p>
    <w:p w14:paraId="69CE67D9" w14:textId="77777777" w:rsidR="002E4AFC" w:rsidRPr="003F0ECE" w:rsidRDefault="002E4AFC" w:rsidP="002E4AFC">
      <w:pPr>
        <w:rPr>
          <w:rFonts w:ascii="Verdana" w:hAnsi="Verdana"/>
          <w:b/>
          <w:sz w:val="22"/>
          <w:szCs w:val="22"/>
        </w:rPr>
      </w:pPr>
    </w:p>
    <w:p w14:paraId="5AC4625F" w14:textId="2E72E5FF" w:rsidR="002E4AFC" w:rsidRPr="003F0ECE" w:rsidRDefault="002E4AFC" w:rsidP="002E4AFC">
      <w:pPr>
        <w:rPr>
          <w:rFonts w:ascii="Verdana" w:hAnsi="Verdana"/>
          <w:sz w:val="22"/>
          <w:szCs w:val="22"/>
        </w:rPr>
      </w:pPr>
      <w:r w:rsidRPr="003F0ECE">
        <w:rPr>
          <w:rFonts w:ascii="Verdana" w:hAnsi="Verdana"/>
          <w:b/>
          <w:sz w:val="22"/>
          <w:szCs w:val="22"/>
        </w:rPr>
        <w:t>EVENTS COMMITTEE</w:t>
      </w:r>
    </w:p>
    <w:bookmarkEnd w:id="0"/>
    <w:p w14:paraId="766A14AA" w14:textId="274A7392" w:rsidR="00890CB3" w:rsidRPr="003F0ECE" w:rsidRDefault="00890CB3" w:rsidP="00890CB3">
      <w:pPr>
        <w:rPr>
          <w:rFonts w:ascii="Verdana" w:hAnsi="Verdana" w:cs="Arial"/>
          <w:bCs/>
          <w:sz w:val="22"/>
          <w:szCs w:val="22"/>
        </w:rPr>
      </w:pPr>
      <w:r w:rsidRPr="003F0ECE">
        <w:rPr>
          <w:rFonts w:ascii="Verdana" w:hAnsi="Verdana" w:cs="Arial"/>
          <w:bCs/>
          <w:sz w:val="22"/>
          <w:szCs w:val="22"/>
        </w:rPr>
        <w:t>Events Committee</w:t>
      </w:r>
      <w:r w:rsidR="00F221B7" w:rsidRPr="003F0ECE">
        <w:rPr>
          <w:rFonts w:ascii="Verdana" w:hAnsi="Verdana" w:cs="Arial"/>
          <w:bCs/>
          <w:sz w:val="22"/>
          <w:szCs w:val="22"/>
        </w:rPr>
        <w:tab/>
      </w:r>
      <w:r w:rsidR="00F221B7" w:rsidRPr="003F0ECE">
        <w:rPr>
          <w:rFonts w:ascii="Verdana" w:hAnsi="Verdana" w:cs="Arial"/>
          <w:bCs/>
          <w:sz w:val="22"/>
          <w:szCs w:val="22"/>
        </w:rPr>
        <w:tab/>
      </w:r>
      <w:r w:rsidR="00F221B7" w:rsidRPr="003F0ECE">
        <w:rPr>
          <w:rFonts w:ascii="Verdana" w:hAnsi="Verdana" w:cs="Arial"/>
          <w:bCs/>
          <w:sz w:val="22"/>
          <w:szCs w:val="22"/>
        </w:rPr>
        <w:tab/>
      </w:r>
      <w:r w:rsidR="00F221B7" w:rsidRPr="003F0ECE">
        <w:rPr>
          <w:rFonts w:ascii="Verdana" w:hAnsi="Verdana" w:cs="Arial"/>
          <w:bCs/>
          <w:sz w:val="22"/>
          <w:szCs w:val="22"/>
        </w:rPr>
        <w:tab/>
      </w:r>
      <w:r w:rsidR="00F221B7" w:rsidRPr="003F0ECE">
        <w:rPr>
          <w:rFonts w:ascii="Verdana" w:hAnsi="Verdana" w:cs="Arial"/>
          <w:bCs/>
          <w:sz w:val="22"/>
          <w:szCs w:val="22"/>
        </w:rPr>
        <w:tab/>
      </w:r>
      <w:r w:rsidR="00F221B7" w:rsidRPr="003F0ECE">
        <w:rPr>
          <w:rFonts w:ascii="Verdana" w:hAnsi="Verdana" w:cs="Arial"/>
          <w:bCs/>
          <w:sz w:val="22"/>
          <w:szCs w:val="22"/>
        </w:rPr>
        <w:tab/>
      </w:r>
      <w:r w:rsidR="00F221B7" w:rsidRPr="003F0ECE">
        <w:rPr>
          <w:rFonts w:ascii="Verdana" w:hAnsi="Verdana" w:cs="Arial"/>
          <w:bCs/>
          <w:sz w:val="22"/>
          <w:szCs w:val="22"/>
        </w:rPr>
        <w:tab/>
      </w:r>
      <w:r w:rsidR="00D04B19" w:rsidRPr="003F0ECE">
        <w:rPr>
          <w:rFonts w:ascii="Verdana" w:hAnsi="Verdana" w:cs="Arial"/>
          <w:bCs/>
          <w:sz w:val="22"/>
          <w:szCs w:val="22"/>
        </w:rPr>
        <w:t>06/06/24</w:t>
      </w:r>
    </w:p>
    <w:p w14:paraId="06CCD2BC" w14:textId="00EBE532" w:rsidR="001A3143" w:rsidRPr="003F0ECE" w:rsidRDefault="001A3143" w:rsidP="00890CB3">
      <w:pPr>
        <w:rPr>
          <w:rFonts w:ascii="Verdana" w:hAnsi="Verdana" w:cs="Arial"/>
          <w:bCs/>
          <w:sz w:val="22"/>
          <w:szCs w:val="22"/>
        </w:rPr>
      </w:pPr>
      <w:r w:rsidRPr="003F0ECE">
        <w:rPr>
          <w:rFonts w:ascii="Verdana" w:hAnsi="Verdana" w:cs="Arial"/>
          <w:bCs/>
          <w:sz w:val="22"/>
          <w:szCs w:val="22"/>
        </w:rPr>
        <w:t>Chairman: Councillor Hannah Jowett-Frost</w:t>
      </w:r>
    </w:p>
    <w:p w14:paraId="5EA7B2A5" w14:textId="384EF7F2" w:rsidR="00890CB3" w:rsidRPr="003F0ECE" w:rsidRDefault="00890CB3" w:rsidP="00890CB3">
      <w:pPr>
        <w:rPr>
          <w:rFonts w:ascii="Verdana" w:hAnsi="Verdana" w:cs="Arial"/>
          <w:bCs/>
          <w:sz w:val="22"/>
          <w:szCs w:val="22"/>
        </w:rPr>
      </w:pPr>
      <w:r w:rsidRPr="003F0ECE">
        <w:rPr>
          <w:rFonts w:ascii="Verdana" w:hAnsi="Verdana" w:cs="Arial"/>
          <w:bCs/>
          <w:sz w:val="22"/>
          <w:szCs w:val="22"/>
        </w:rPr>
        <w:t>Councillors:</w:t>
      </w:r>
      <w:r w:rsidR="00F31652" w:rsidRPr="003F0ECE">
        <w:rPr>
          <w:rFonts w:ascii="Verdana" w:hAnsi="Verdana" w:cs="Arial"/>
          <w:bCs/>
          <w:sz w:val="22"/>
          <w:szCs w:val="22"/>
        </w:rPr>
        <w:t xml:space="preserve"> D Tay</w:t>
      </w:r>
      <w:r w:rsidRPr="003F0ECE">
        <w:rPr>
          <w:rFonts w:ascii="Verdana" w:hAnsi="Verdana" w:cs="Arial"/>
          <w:bCs/>
          <w:sz w:val="22"/>
          <w:szCs w:val="22"/>
        </w:rPr>
        <w:t>lor</w:t>
      </w:r>
      <w:r w:rsidR="00F31652" w:rsidRPr="003F0ECE">
        <w:rPr>
          <w:rFonts w:ascii="Verdana" w:hAnsi="Verdana" w:cs="Arial"/>
          <w:bCs/>
          <w:sz w:val="22"/>
          <w:szCs w:val="22"/>
        </w:rPr>
        <w:t xml:space="preserve">, M Bennett, </w:t>
      </w:r>
      <w:r w:rsidR="00D04B19" w:rsidRPr="003F0ECE">
        <w:rPr>
          <w:rFonts w:ascii="Verdana" w:hAnsi="Verdana" w:cs="Arial"/>
          <w:bCs/>
          <w:sz w:val="22"/>
          <w:szCs w:val="22"/>
        </w:rPr>
        <w:t>M Kerry, J Whetton, J Bate, C Morcombe</w:t>
      </w:r>
    </w:p>
    <w:p w14:paraId="627D4B91" w14:textId="77777777" w:rsidR="00890CB3" w:rsidRPr="003F0ECE" w:rsidRDefault="00890CB3" w:rsidP="00890CB3">
      <w:pPr>
        <w:rPr>
          <w:rFonts w:ascii="Verdana" w:hAnsi="Verdana" w:cs="Arial"/>
          <w:sz w:val="22"/>
          <w:szCs w:val="22"/>
        </w:rPr>
      </w:pPr>
    </w:p>
    <w:p w14:paraId="639AD2C9" w14:textId="6F46CF77" w:rsidR="00890CB3" w:rsidRPr="003F0ECE" w:rsidRDefault="00890CB3" w:rsidP="00890CB3">
      <w:pPr>
        <w:rPr>
          <w:rFonts w:ascii="Verdana" w:hAnsi="Verdana" w:cs="Arial"/>
          <w:b/>
          <w:bCs/>
          <w:sz w:val="22"/>
          <w:szCs w:val="22"/>
        </w:rPr>
      </w:pPr>
      <w:r w:rsidRPr="003F0ECE">
        <w:rPr>
          <w:rFonts w:ascii="Verdana" w:hAnsi="Verdana" w:cs="Arial"/>
          <w:b/>
          <w:bCs/>
          <w:sz w:val="22"/>
          <w:szCs w:val="22"/>
        </w:rPr>
        <w:t xml:space="preserve">On </w:t>
      </w:r>
      <w:r w:rsidR="00033D3E" w:rsidRPr="003F0ECE">
        <w:rPr>
          <w:rFonts w:ascii="Verdana" w:hAnsi="Verdana" w:cs="Arial"/>
          <w:b/>
          <w:bCs/>
          <w:sz w:val="22"/>
          <w:szCs w:val="22"/>
        </w:rPr>
        <w:t>Tuesday 11</w:t>
      </w:r>
      <w:r w:rsidR="00033D3E" w:rsidRPr="003F0ECE">
        <w:rPr>
          <w:rFonts w:ascii="Verdana" w:hAnsi="Verdana" w:cs="Arial"/>
          <w:b/>
          <w:bCs/>
          <w:sz w:val="22"/>
          <w:szCs w:val="22"/>
          <w:vertAlign w:val="superscript"/>
        </w:rPr>
        <w:t>th</w:t>
      </w:r>
      <w:r w:rsidR="00033D3E" w:rsidRPr="003F0ECE">
        <w:rPr>
          <w:rFonts w:ascii="Verdana" w:hAnsi="Verdana" w:cs="Arial"/>
          <w:b/>
          <w:bCs/>
          <w:sz w:val="22"/>
          <w:szCs w:val="22"/>
        </w:rPr>
        <w:t xml:space="preserve"> June 2024</w:t>
      </w:r>
      <w:r w:rsidR="00537D96" w:rsidRPr="003F0ECE">
        <w:rPr>
          <w:rFonts w:ascii="Verdana" w:hAnsi="Verdana" w:cs="Arial"/>
          <w:b/>
          <w:bCs/>
          <w:sz w:val="22"/>
          <w:szCs w:val="22"/>
        </w:rPr>
        <w:t xml:space="preserve"> at </w:t>
      </w:r>
      <w:r w:rsidR="00033D3E" w:rsidRPr="003F0ECE">
        <w:rPr>
          <w:rFonts w:ascii="Verdana" w:hAnsi="Verdana" w:cs="Arial"/>
          <w:b/>
          <w:bCs/>
          <w:sz w:val="22"/>
          <w:szCs w:val="22"/>
        </w:rPr>
        <w:t>7</w:t>
      </w:r>
      <w:r w:rsidR="00E20BF5" w:rsidRPr="003F0ECE">
        <w:rPr>
          <w:rFonts w:ascii="Verdana" w:hAnsi="Verdana" w:cs="Arial"/>
          <w:b/>
          <w:bCs/>
          <w:sz w:val="22"/>
          <w:szCs w:val="22"/>
        </w:rPr>
        <w:t>:</w:t>
      </w:r>
      <w:r w:rsidR="00033D3E" w:rsidRPr="003F0ECE">
        <w:rPr>
          <w:rFonts w:ascii="Verdana" w:hAnsi="Verdana" w:cs="Arial"/>
          <w:b/>
          <w:bCs/>
          <w:sz w:val="22"/>
          <w:szCs w:val="22"/>
        </w:rPr>
        <w:t>4</w:t>
      </w:r>
      <w:r w:rsidR="00E20BF5" w:rsidRPr="003F0ECE">
        <w:rPr>
          <w:rFonts w:ascii="Verdana" w:hAnsi="Verdana" w:cs="Arial"/>
          <w:b/>
          <w:bCs/>
          <w:sz w:val="22"/>
          <w:szCs w:val="22"/>
        </w:rPr>
        <w:t>5</w:t>
      </w:r>
      <w:r w:rsidR="00537D96" w:rsidRPr="003F0ECE">
        <w:rPr>
          <w:rFonts w:ascii="Verdana" w:hAnsi="Verdana" w:cs="Arial"/>
          <w:b/>
          <w:bCs/>
          <w:sz w:val="22"/>
          <w:szCs w:val="22"/>
        </w:rPr>
        <w:t>pm</w:t>
      </w:r>
      <w:r w:rsidR="00802FDD" w:rsidRPr="003F0ECE">
        <w:rPr>
          <w:rFonts w:ascii="Verdana" w:hAnsi="Verdana" w:cs="Arial"/>
          <w:b/>
          <w:bCs/>
          <w:sz w:val="22"/>
          <w:szCs w:val="22"/>
        </w:rPr>
        <w:t xml:space="preserve"> or </w:t>
      </w:r>
      <w:r w:rsidR="00033D3E" w:rsidRPr="003F0ECE">
        <w:rPr>
          <w:rFonts w:ascii="Verdana" w:hAnsi="Verdana" w:cs="Arial"/>
          <w:b/>
          <w:bCs/>
          <w:sz w:val="22"/>
          <w:szCs w:val="22"/>
        </w:rPr>
        <w:t>on the arising of the</w:t>
      </w:r>
      <w:r w:rsidR="00802FDD" w:rsidRPr="003F0ECE">
        <w:rPr>
          <w:rFonts w:ascii="Verdana" w:hAnsi="Verdana" w:cs="Arial"/>
          <w:b/>
          <w:bCs/>
          <w:sz w:val="22"/>
          <w:szCs w:val="22"/>
        </w:rPr>
        <w:t xml:space="preserve"> Regeneration Meeting at </w:t>
      </w:r>
      <w:r w:rsidR="00033D3E" w:rsidRPr="003F0ECE">
        <w:rPr>
          <w:rFonts w:ascii="Verdana" w:hAnsi="Verdana" w:cs="Arial"/>
          <w:b/>
          <w:bCs/>
          <w:sz w:val="22"/>
          <w:szCs w:val="22"/>
        </w:rPr>
        <w:t>7</w:t>
      </w:r>
      <w:r w:rsidR="00802FDD" w:rsidRPr="003F0ECE">
        <w:rPr>
          <w:rFonts w:ascii="Verdana" w:hAnsi="Verdana" w:cs="Arial"/>
          <w:b/>
          <w:bCs/>
          <w:sz w:val="22"/>
          <w:szCs w:val="22"/>
        </w:rPr>
        <w:t>pm</w:t>
      </w:r>
    </w:p>
    <w:p w14:paraId="56D72FFA" w14:textId="77777777" w:rsidR="00C222DB" w:rsidRPr="003F0ECE" w:rsidRDefault="00C222DB" w:rsidP="00890CB3">
      <w:pPr>
        <w:rPr>
          <w:rFonts w:ascii="Verdana" w:hAnsi="Verdana" w:cs="Arial"/>
          <w:b/>
          <w:bCs/>
          <w:sz w:val="22"/>
          <w:szCs w:val="22"/>
        </w:rPr>
      </w:pPr>
    </w:p>
    <w:p w14:paraId="459555E4" w14:textId="61D16887" w:rsidR="00890CB3" w:rsidRPr="003F0ECE" w:rsidRDefault="005406C4" w:rsidP="00890CB3">
      <w:pPr>
        <w:rPr>
          <w:rFonts w:ascii="Verdana" w:hAnsi="Verdana" w:cs="Arial"/>
          <w:b/>
          <w:bCs/>
          <w:sz w:val="22"/>
          <w:szCs w:val="22"/>
        </w:rPr>
      </w:pPr>
      <w:r w:rsidRPr="003F0ECE">
        <w:rPr>
          <w:rFonts w:ascii="Verdana" w:hAnsi="Verdana" w:cs="Arial"/>
          <w:b/>
          <w:bCs/>
          <w:sz w:val="22"/>
          <w:szCs w:val="22"/>
        </w:rPr>
        <w:t>ROOM 1</w:t>
      </w:r>
      <w:r w:rsidR="00033D3E" w:rsidRPr="003F0ECE">
        <w:rPr>
          <w:rFonts w:ascii="Verdana" w:hAnsi="Verdana" w:cs="Arial"/>
          <w:b/>
          <w:bCs/>
          <w:sz w:val="22"/>
          <w:szCs w:val="22"/>
        </w:rPr>
        <w:t>, Alfreton House</w:t>
      </w:r>
    </w:p>
    <w:p w14:paraId="0D0CE2C0" w14:textId="77777777" w:rsidR="00890CB3" w:rsidRPr="003F0ECE" w:rsidRDefault="00890CB3" w:rsidP="00890CB3">
      <w:pPr>
        <w:rPr>
          <w:rFonts w:ascii="Verdana" w:hAnsi="Verdana" w:cs="Arial"/>
          <w:b/>
          <w:bCs/>
          <w:sz w:val="22"/>
          <w:szCs w:val="22"/>
        </w:rPr>
      </w:pPr>
    </w:p>
    <w:p w14:paraId="426387D6" w14:textId="1B1336EE" w:rsidR="00890CB3" w:rsidRPr="003F0ECE" w:rsidRDefault="00890CB3" w:rsidP="00890CB3">
      <w:pPr>
        <w:rPr>
          <w:rFonts w:ascii="Verdana" w:hAnsi="Verdana" w:cs="Arial"/>
          <w:color w:val="000000"/>
          <w:sz w:val="22"/>
          <w:szCs w:val="22"/>
          <w:lang w:eastAsia="en-GB"/>
        </w:rPr>
      </w:pPr>
      <w:r w:rsidRPr="003F0ECE">
        <w:rPr>
          <w:rFonts w:ascii="Verdana" w:hAnsi="Verdana" w:cs="Arial"/>
          <w:color w:val="000000"/>
          <w:sz w:val="22"/>
          <w:szCs w:val="22"/>
          <w:lang w:eastAsia="en-GB"/>
        </w:rPr>
        <w:t xml:space="preserve">All Members of the Committee are </w:t>
      </w:r>
      <w:r w:rsidR="005F70CD">
        <w:rPr>
          <w:rFonts w:ascii="Verdana" w:hAnsi="Verdana" w:cs="Arial"/>
          <w:color w:val="000000"/>
          <w:sz w:val="22"/>
          <w:szCs w:val="22"/>
          <w:lang w:eastAsia="en-GB"/>
        </w:rPr>
        <w:t>summoned</w:t>
      </w:r>
      <w:r w:rsidRPr="003F0ECE">
        <w:rPr>
          <w:rFonts w:ascii="Verdana" w:hAnsi="Verdana" w:cs="Arial"/>
          <w:color w:val="000000"/>
          <w:sz w:val="22"/>
          <w:szCs w:val="22"/>
          <w:lang w:eastAsia="en-GB"/>
        </w:rPr>
        <w:t xml:space="preserve"> to attend for the purpose of considering and resolving the business to be transacted as set out in the following agenda.</w:t>
      </w:r>
    </w:p>
    <w:p w14:paraId="7F5EFD65" w14:textId="77777777" w:rsidR="00890CB3" w:rsidRPr="003F0ECE" w:rsidRDefault="00890CB3" w:rsidP="00890CB3">
      <w:pPr>
        <w:rPr>
          <w:rFonts w:ascii="Verdana" w:hAnsi="Verdana" w:cs="Arial"/>
          <w:color w:val="000000"/>
          <w:sz w:val="22"/>
          <w:szCs w:val="22"/>
          <w:lang w:eastAsia="en-GB"/>
        </w:rPr>
      </w:pPr>
      <w:r w:rsidRPr="003F0ECE">
        <w:rPr>
          <w:rFonts w:ascii="Verdana" w:hAnsi="Verdana" w:cs="Arial"/>
          <w:color w:val="000000"/>
          <w:sz w:val="22"/>
          <w:szCs w:val="22"/>
          <w:lang w:eastAsia="en-GB"/>
        </w:rPr>
        <w:t>Yours sincerely</w:t>
      </w:r>
    </w:p>
    <w:p w14:paraId="3A357622" w14:textId="77777777" w:rsidR="00F221B7" w:rsidRPr="003F0ECE" w:rsidRDefault="00F221B7" w:rsidP="00890CB3">
      <w:pPr>
        <w:rPr>
          <w:rFonts w:ascii="Verdana" w:hAnsi="Verdana" w:cs="Arial"/>
          <w:color w:val="000000"/>
          <w:sz w:val="22"/>
          <w:szCs w:val="22"/>
          <w:lang w:eastAsia="en-GB"/>
        </w:rPr>
      </w:pPr>
    </w:p>
    <w:p w14:paraId="7A2C1807" w14:textId="13C6519B" w:rsidR="00890CB3" w:rsidRPr="003F0ECE" w:rsidRDefault="00890CB3" w:rsidP="00890CB3">
      <w:pPr>
        <w:rPr>
          <w:rFonts w:ascii="Verdana" w:hAnsi="Verdana" w:cs="Arial"/>
          <w:color w:val="000000"/>
          <w:sz w:val="22"/>
          <w:szCs w:val="22"/>
          <w:lang w:eastAsia="en-GB"/>
        </w:rPr>
      </w:pPr>
      <w:r w:rsidRPr="003F0ECE">
        <w:rPr>
          <w:rFonts w:ascii="Verdana" w:hAnsi="Verdana" w:cs="Arial"/>
          <w:color w:val="000000"/>
          <w:sz w:val="22"/>
          <w:szCs w:val="22"/>
          <w:lang w:eastAsia="en-GB"/>
        </w:rPr>
        <w:t>Tina Crookes</w:t>
      </w:r>
    </w:p>
    <w:p w14:paraId="08A2CCFE" w14:textId="44324A74" w:rsidR="00890CB3" w:rsidRPr="003F0ECE" w:rsidRDefault="00890CB3" w:rsidP="00890CB3">
      <w:pPr>
        <w:rPr>
          <w:rFonts w:ascii="Verdana" w:hAnsi="Verdana" w:cs="Arial"/>
          <w:color w:val="000000"/>
          <w:sz w:val="22"/>
          <w:szCs w:val="22"/>
          <w:lang w:eastAsia="en-GB"/>
        </w:rPr>
      </w:pPr>
    </w:p>
    <w:p w14:paraId="6628A26C" w14:textId="12CF3B12" w:rsidR="00890CB3" w:rsidRPr="003F0ECE" w:rsidRDefault="00890CB3" w:rsidP="00E5238A">
      <w:pPr>
        <w:rPr>
          <w:rFonts w:ascii="Verdana" w:hAnsi="Verdana" w:cs="Arial"/>
          <w:color w:val="000000"/>
          <w:sz w:val="22"/>
          <w:szCs w:val="22"/>
          <w:lang w:eastAsia="en-GB"/>
        </w:rPr>
      </w:pPr>
      <w:r w:rsidRPr="003F0ECE">
        <w:rPr>
          <w:rFonts w:ascii="Verdana" w:hAnsi="Verdana" w:cs="Arial"/>
          <w:color w:val="000000"/>
          <w:sz w:val="22"/>
          <w:szCs w:val="22"/>
          <w:lang w:eastAsia="en-GB"/>
        </w:rPr>
        <w:t>Town Clerk</w:t>
      </w:r>
    </w:p>
    <w:p w14:paraId="027DBB93" w14:textId="77777777" w:rsidR="00E5238A" w:rsidRPr="003F0ECE" w:rsidRDefault="00E5238A" w:rsidP="00E5238A">
      <w:pPr>
        <w:pBdr>
          <w:bottom w:val="single" w:sz="4" w:space="1" w:color="auto"/>
        </w:pBdr>
        <w:rPr>
          <w:rFonts w:ascii="Verdana" w:hAnsi="Verdana" w:cs="Arial"/>
          <w:sz w:val="22"/>
          <w:szCs w:val="22"/>
        </w:rPr>
      </w:pPr>
    </w:p>
    <w:p w14:paraId="3FEBF4E8" w14:textId="77777777" w:rsidR="00890CB3" w:rsidRPr="003F0ECE" w:rsidRDefault="00890CB3" w:rsidP="00890CB3">
      <w:pPr>
        <w:jc w:val="both"/>
        <w:rPr>
          <w:rFonts w:ascii="Verdana" w:hAnsi="Verdana" w:cs="Arial"/>
          <w:sz w:val="22"/>
          <w:szCs w:val="22"/>
        </w:rPr>
      </w:pPr>
    </w:p>
    <w:p w14:paraId="5A1F42CB" w14:textId="333A39B4" w:rsidR="00890CB3" w:rsidRPr="00894B16" w:rsidRDefault="00033D3E" w:rsidP="00890CB3">
      <w:pPr>
        <w:jc w:val="both"/>
        <w:rPr>
          <w:rFonts w:ascii="Verdana" w:hAnsi="Verdana" w:cs="Arial"/>
          <w:b/>
          <w:bCs/>
          <w:sz w:val="22"/>
          <w:szCs w:val="22"/>
        </w:rPr>
      </w:pPr>
      <w:r w:rsidRPr="00894B16">
        <w:rPr>
          <w:rFonts w:ascii="Verdana" w:hAnsi="Verdana" w:cs="Arial"/>
          <w:b/>
          <w:bCs/>
          <w:sz w:val="22"/>
          <w:szCs w:val="22"/>
        </w:rPr>
        <w:t>01/24</w:t>
      </w:r>
      <w:r w:rsidR="00890CB3" w:rsidRPr="00894B16">
        <w:rPr>
          <w:rFonts w:ascii="Verdana" w:hAnsi="Verdana" w:cs="Arial"/>
          <w:b/>
          <w:bCs/>
          <w:sz w:val="22"/>
          <w:szCs w:val="22"/>
        </w:rPr>
        <w:t>x To receive apologies for absence</w:t>
      </w:r>
    </w:p>
    <w:p w14:paraId="7C524FC4" w14:textId="77777777" w:rsidR="00890CB3" w:rsidRPr="003F0ECE" w:rsidRDefault="00890CB3" w:rsidP="00890CB3">
      <w:pPr>
        <w:jc w:val="both"/>
        <w:rPr>
          <w:rFonts w:ascii="Verdana" w:hAnsi="Verdana" w:cs="Arial"/>
          <w:sz w:val="22"/>
          <w:szCs w:val="22"/>
        </w:rPr>
      </w:pPr>
    </w:p>
    <w:p w14:paraId="7CCB133A" w14:textId="20DF7FA5" w:rsidR="00890CB3" w:rsidRPr="00894B16" w:rsidRDefault="00033D3E" w:rsidP="00890CB3">
      <w:pPr>
        <w:jc w:val="both"/>
        <w:rPr>
          <w:rFonts w:ascii="Verdana" w:hAnsi="Verdana" w:cs="Arial"/>
          <w:b/>
          <w:bCs/>
          <w:sz w:val="22"/>
          <w:szCs w:val="22"/>
        </w:rPr>
      </w:pPr>
      <w:r w:rsidRPr="00894B16">
        <w:rPr>
          <w:rFonts w:ascii="Verdana" w:hAnsi="Verdana" w:cs="Arial"/>
          <w:b/>
          <w:bCs/>
          <w:sz w:val="22"/>
          <w:szCs w:val="22"/>
        </w:rPr>
        <w:t>02/24</w:t>
      </w:r>
      <w:r w:rsidR="00890CB3" w:rsidRPr="00894B16">
        <w:rPr>
          <w:rFonts w:ascii="Verdana" w:hAnsi="Verdana" w:cs="Arial"/>
          <w:b/>
          <w:bCs/>
          <w:sz w:val="22"/>
          <w:szCs w:val="22"/>
        </w:rPr>
        <w:t>x To receive any declarations of interest from Members</w:t>
      </w:r>
    </w:p>
    <w:p w14:paraId="1443CD23" w14:textId="77777777" w:rsidR="005049E8" w:rsidRPr="005049E8" w:rsidRDefault="005049E8" w:rsidP="005049E8">
      <w:pPr>
        <w:rPr>
          <w:rFonts w:ascii="Verdana" w:hAnsi="Verdana"/>
          <w:sz w:val="20"/>
        </w:rPr>
      </w:pPr>
      <w:r w:rsidRPr="005049E8">
        <w:rPr>
          <w:rFonts w:ascii="Verdana" w:hAnsi="Verdana"/>
          <w:sz w:val="20"/>
        </w:rPr>
        <w:t>Members are requested to declare the existence and nature of any disclosable pecuniary interest and/or other interest, not already on their register of interests, in any item on the agenda and withdraw from the meeting at the appropriate time, or to request a dispensation. Please note that appropriate forms should be completed prior to commencement of the meeting.</w:t>
      </w:r>
    </w:p>
    <w:p w14:paraId="15AD902F" w14:textId="77777777" w:rsidR="00890CB3" w:rsidRPr="003F0ECE" w:rsidRDefault="00890CB3" w:rsidP="00890CB3">
      <w:pPr>
        <w:jc w:val="both"/>
        <w:rPr>
          <w:rFonts w:ascii="Verdana" w:hAnsi="Verdana" w:cs="Arial"/>
          <w:sz w:val="22"/>
          <w:szCs w:val="22"/>
        </w:rPr>
      </w:pPr>
    </w:p>
    <w:p w14:paraId="3E811525" w14:textId="17105356" w:rsidR="00890CB3" w:rsidRPr="00894B16" w:rsidRDefault="00033D3E" w:rsidP="00890CB3">
      <w:pPr>
        <w:jc w:val="both"/>
        <w:rPr>
          <w:rFonts w:ascii="Verdana" w:hAnsi="Verdana" w:cs="Arial"/>
          <w:b/>
          <w:bCs/>
          <w:sz w:val="22"/>
          <w:szCs w:val="22"/>
        </w:rPr>
      </w:pPr>
      <w:r w:rsidRPr="00894B16">
        <w:rPr>
          <w:rFonts w:ascii="Verdana" w:hAnsi="Verdana" w:cs="Arial"/>
          <w:b/>
          <w:bCs/>
          <w:sz w:val="22"/>
          <w:szCs w:val="22"/>
        </w:rPr>
        <w:t>03/24</w:t>
      </w:r>
      <w:r w:rsidR="00890CB3" w:rsidRPr="00894B16">
        <w:rPr>
          <w:rFonts w:ascii="Verdana" w:hAnsi="Verdana" w:cs="Arial"/>
          <w:b/>
          <w:bCs/>
          <w:sz w:val="22"/>
          <w:szCs w:val="22"/>
        </w:rPr>
        <w:t>x Public Participation</w:t>
      </w:r>
    </w:p>
    <w:p w14:paraId="0255BB41" w14:textId="77777777" w:rsidR="00395C41" w:rsidRPr="00395C41" w:rsidRDefault="00395C41" w:rsidP="00395C41">
      <w:pPr>
        <w:rPr>
          <w:rFonts w:ascii="Verdana" w:hAnsi="Verdana"/>
          <w:sz w:val="20"/>
          <w:lang w:bidi="en-US"/>
        </w:rPr>
      </w:pPr>
      <w:r w:rsidRPr="00395C41">
        <w:rPr>
          <w:rFonts w:ascii="Verdana" w:hAnsi="Verdana"/>
          <w:sz w:val="20"/>
          <w:lang w:bidi="en-US"/>
        </w:rPr>
        <w:t>The period designated for public participation at a meeting shall not exceed 20 minutes, a member of the public shall not speak for more than 3 minutes, unless directed by the Town Mayor of the meeting. A separate public participation procedure exists.</w:t>
      </w:r>
    </w:p>
    <w:p w14:paraId="2DFD4FFB" w14:textId="77777777" w:rsidR="00395C41" w:rsidRPr="00395C41" w:rsidRDefault="00000000" w:rsidP="00395C41">
      <w:pPr>
        <w:rPr>
          <w:rStyle w:val="Hyperlink"/>
          <w:rFonts w:ascii="Verdana" w:hAnsi="Verdana"/>
          <w:b/>
          <w:sz w:val="20"/>
        </w:rPr>
      </w:pPr>
      <w:hyperlink r:id="rId15" w:history="1">
        <w:r w:rsidR="00395C41" w:rsidRPr="00395C41">
          <w:rPr>
            <w:rStyle w:val="Hyperlink"/>
            <w:rFonts w:ascii="Verdana" w:hAnsi="Verdana"/>
            <w:b/>
            <w:sz w:val="20"/>
          </w:rPr>
          <w:t>Link to Alfreton Town Council policies and procedures</w:t>
        </w:r>
      </w:hyperlink>
    </w:p>
    <w:p w14:paraId="7914FD83" w14:textId="77777777" w:rsidR="00890CB3" w:rsidRPr="003F0ECE" w:rsidRDefault="00890CB3" w:rsidP="00890CB3">
      <w:pPr>
        <w:jc w:val="both"/>
        <w:rPr>
          <w:rFonts w:ascii="Verdana" w:hAnsi="Verdana" w:cs="Arial"/>
          <w:sz w:val="22"/>
          <w:szCs w:val="22"/>
        </w:rPr>
      </w:pPr>
    </w:p>
    <w:p w14:paraId="1E833E46" w14:textId="21CA296F" w:rsidR="00890CB3" w:rsidRPr="00894B16" w:rsidRDefault="00033D3E" w:rsidP="00897DC9">
      <w:pPr>
        <w:pStyle w:val="ListParagraph"/>
        <w:ind w:left="0"/>
        <w:rPr>
          <w:rFonts w:ascii="Verdana" w:hAnsi="Verdana" w:cs="Arial"/>
          <w:b/>
          <w:bCs/>
          <w:sz w:val="22"/>
          <w:szCs w:val="22"/>
        </w:rPr>
      </w:pPr>
      <w:r w:rsidRPr="00894B16">
        <w:rPr>
          <w:rFonts w:ascii="Verdana" w:hAnsi="Verdana" w:cs="Arial"/>
          <w:b/>
          <w:bCs/>
          <w:sz w:val="22"/>
          <w:szCs w:val="22"/>
        </w:rPr>
        <w:t>04/24</w:t>
      </w:r>
      <w:r w:rsidR="00890CB3" w:rsidRPr="00894B16">
        <w:rPr>
          <w:rFonts w:ascii="Verdana" w:hAnsi="Verdana" w:cs="Arial"/>
          <w:b/>
          <w:bCs/>
          <w:sz w:val="22"/>
          <w:szCs w:val="22"/>
        </w:rPr>
        <w:t>x To consider any items which should be taken in exclusion of the press and public</w:t>
      </w:r>
    </w:p>
    <w:p w14:paraId="514337A2" w14:textId="506B1D9A" w:rsidR="00894B16" w:rsidRPr="00894B16" w:rsidRDefault="00894B16" w:rsidP="00894B16">
      <w:pPr>
        <w:jc w:val="both"/>
        <w:rPr>
          <w:rFonts w:ascii="Verdana" w:hAnsi="Verdana"/>
          <w:i/>
          <w:iCs/>
          <w:sz w:val="20"/>
        </w:rPr>
      </w:pPr>
      <w:r w:rsidRPr="00894B16">
        <w:rPr>
          <w:rFonts w:ascii="Verdana" w:hAnsi="Verdana"/>
          <w:sz w:val="20"/>
        </w:rPr>
        <w:t xml:space="preserve">If the Council decides to exclude the press and public it will be necessary to pass a resolution in the following terms:- “That in view of the confidential nature of the business about to be transacted, to consider a resolution to exclude the Press and Public from the meeting in accordance with the Public Bodies (Admission to Meetings) Act 1960, s1, in order to discuss the item. </w:t>
      </w:r>
      <w:r w:rsidRPr="00894B16">
        <w:rPr>
          <w:rFonts w:ascii="Verdana" w:hAnsi="Verdana"/>
          <w:i/>
          <w:iCs/>
          <w:sz w:val="20"/>
        </w:rPr>
        <w:t xml:space="preserve">A reason must be </w:t>
      </w:r>
      <w:r w:rsidR="00897DC9" w:rsidRPr="00894B16">
        <w:rPr>
          <w:rFonts w:ascii="Verdana" w:hAnsi="Verdana"/>
          <w:i/>
          <w:iCs/>
          <w:sz w:val="20"/>
        </w:rPr>
        <w:t>stated.</w:t>
      </w:r>
    </w:p>
    <w:p w14:paraId="030266BE" w14:textId="77777777" w:rsidR="00004525" w:rsidRPr="00894B16" w:rsidRDefault="00004525" w:rsidP="00890CB3">
      <w:pPr>
        <w:jc w:val="both"/>
        <w:rPr>
          <w:rFonts w:ascii="Verdana" w:hAnsi="Verdana" w:cs="Arial"/>
          <w:sz w:val="20"/>
        </w:rPr>
      </w:pPr>
    </w:p>
    <w:p w14:paraId="23623026" w14:textId="5780309E" w:rsidR="00C0693E" w:rsidRDefault="00033D3E" w:rsidP="00C0693E">
      <w:pPr>
        <w:rPr>
          <w:rFonts w:ascii="Verdana" w:hAnsi="Verdana"/>
          <w:b/>
          <w:bCs/>
          <w:sz w:val="22"/>
        </w:rPr>
      </w:pPr>
      <w:r w:rsidRPr="00F87A40">
        <w:rPr>
          <w:rFonts w:ascii="Verdana" w:hAnsi="Verdana" w:cs="Arial"/>
          <w:b/>
          <w:bCs/>
          <w:sz w:val="22"/>
          <w:szCs w:val="22"/>
        </w:rPr>
        <w:t>05/24</w:t>
      </w:r>
      <w:r w:rsidR="00004525" w:rsidRPr="00F87A40">
        <w:rPr>
          <w:rFonts w:ascii="Verdana" w:hAnsi="Verdana" w:cs="Arial"/>
          <w:b/>
          <w:bCs/>
          <w:sz w:val="22"/>
          <w:szCs w:val="22"/>
        </w:rPr>
        <w:t>x</w:t>
      </w:r>
      <w:r w:rsidR="00CC6783" w:rsidRPr="00F87A40">
        <w:rPr>
          <w:rFonts w:ascii="Verdana" w:hAnsi="Verdana" w:cs="Arial"/>
          <w:b/>
          <w:bCs/>
          <w:sz w:val="22"/>
          <w:szCs w:val="22"/>
        </w:rPr>
        <w:t xml:space="preserve"> </w:t>
      </w:r>
      <w:r w:rsidR="00C0693E" w:rsidRPr="00F87A40">
        <w:rPr>
          <w:rFonts w:ascii="Verdana" w:hAnsi="Verdana"/>
          <w:b/>
          <w:bCs/>
          <w:sz w:val="22"/>
        </w:rPr>
        <w:t>To read and consider the Minutes of the Meeting of Alfreton</w:t>
      </w:r>
      <w:r w:rsidR="00C0693E" w:rsidRPr="004746F8">
        <w:rPr>
          <w:rFonts w:ascii="Verdana" w:hAnsi="Verdana"/>
          <w:b/>
          <w:bCs/>
          <w:sz w:val="22"/>
        </w:rPr>
        <w:t xml:space="preserve"> Town Council held on Tuesday </w:t>
      </w:r>
      <w:r w:rsidR="00C0693E">
        <w:rPr>
          <w:rFonts w:ascii="Verdana" w:hAnsi="Verdana"/>
          <w:b/>
          <w:bCs/>
          <w:sz w:val="22"/>
        </w:rPr>
        <w:t>7</w:t>
      </w:r>
      <w:r w:rsidR="00C0693E" w:rsidRPr="00C0693E">
        <w:rPr>
          <w:rFonts w:ascii="Verdana" w:hAnsi="Verdana"/>
          <w:b/>
          <w:bCs/>
          <w:sz w:val="22"/>
          <w:vertAlign w:val="superscript"/>
        </w:rPr>
        <w:t>th</w:t>
      </w:r>
      <w:r w:rsidR="00C0693E">
        <w:rPr>
          <w:rFonts w:ascii="Verdana" w:hAnsi="Verdana"/>
          <w:b/>
          <w:bCs/>
          <w:sz w:val="22"/>
        </w:rPr>
        <w:t xml:space="preserve"> December 202</w:t>
      </w:r>
      <w:r w:rsidR="00F87A40">
        <w:rPr>
          <w:rFonts w:ascii="Verdana" w:hAnsi="Verdana"/>
          <w:b/>
          <w:bCs/>
          <w:sz w:val="22"/>
        </w:rPr>
        <w:t>3</w:t>
      </w:r>
      <w:r w:rsidR="00C0693E" w:rsidRPr="004746F8">
        <w:rPr>
          <w:rFonts w:ascii="Verdana" w:hAnsi="Verdana"/>
          <w:b/>
          <w:bCs/>
          <w:sz w:val="22"/>
        </w:rPr>
        <w:t xml:space="preserve"> </w:t>
      </w:r>
    </w:p>
    <w:p w14:paraId="2CEF038A" w14:textId="3CB5BEB6" w:rsidR="00C0693E" w:rsidRPr="00C0693E" w:rsidRDefault="00C0693E" w:rsidP="00C0693E">
      <w:pPr>
        <w:rPr>
          <w:rFonts w:ascii="Verdana" w:hAnsi="Verdana"/>
          <w:sz w:val="20"/>
        </w:rPr>
      </w:pPr>
      <w:r w:rsidRPr="00C0693E">
        <w:rPr>
          <w:rFonts w:ascii="Verdana" w:hAnsi="Verdana"/>
          <w:sz w:val="20"/>
        </w:rPr>
        <w:t xml:space="preserve">copies have been circulated to each Member with the summons to attend the meeting; the Minutes may be taken as read. </w:t>
      </w:r>
    </w:p>
    <w:p w14:paraId="696E2D95" w14:textId="77777777" w:rsidR="005B4EFA" w:rsidRPr="003F0ECE" w:rsidRDefault="005B4EFA" w:rsidP="00004525">
      <w:pPr>
        <w:ind w:left="720" w:hanging="720"/>
        <w:jc w:val="both"/>
        <w:rPr>
          <w:rFonts w:ascii="Verdana" w:hAnsi="Verdana" w:cs="Arial"/>
          <w:sz w:val="22"/>
          <w:szCs w:val="22"/>
        </w:rPr>
      </w:pPr>
    </w:p>
    <w:p w14:paraId="0437364A" w14:textId="1C26634C" w:rsidR="00F87A40" w:rsidRPr="00F87A40" w:rsidRDefault="005B4EFA" w:rsidP="00F87A40">
      <w:pPr>
        <w:pStyle w:val="Heading2"/>
        <w:rPr>
          <w:rFonts w:ascii="Verdana" w:hAnsi="Verdana"/>
          <w:sz w:val="22"/>
          <w:szCs w:val="22"/>
          <w:u w:val="none"/>
        </w:rPr>
      </w:pPr>
      <w:r w:rsidRPr="00F87A40">
        <w:rPr>
          <w:rFonts w:ascii="Verdana" w:hAnsi="Verdana"/>
          <w:sz w:val="22"/>
          <w:szCs w:val="22"/>
          <w:u w:val="none"/>
        </w:rPr>
        <w:t xml:space="preserve">06/24x </w:t>
      </w:r>
      <w:r w:rsidR="00F87A40" w:rsidRPr="00F87A40">
        <w:rPr>
          <w:rFonts w:ascii="Verdana" w:hAnsi="Verdana"/>
          <w:sz w:val="22"/>
          <w:szCs w:val="22"/>
          <w:u w:val="none"/>
        </w:rPr>
        <w:t xml:space="preserve">After consideration to approve the signature of the Meeting Minutes of </w:t>
      </w:r>
      <w:r w:rsidR="00F87A40">
        <w:rPr>
          <w:rFonts w:ascii="Verdana" w:hAnsi="Verdana"/>
          <w:sz w:val="22"/>
          <w:szCs w:val="22"/>
          <w:u w:val="none"/>
        </w:rPr>
        <w:t>7</w:t>
      </w:r>
      <w:r w:rsidR="00F87A40" w:rsidRPr="00F87A40">
        <w:rPr>
          <w:rFonts w:ascii="Verdana" w:hAnsi="Verdana"/>
          <w:sz w:val="22"/>
          <w:szCs w:val="22"/>
          <w:u w:val="none"/>
          <w:vertAlign w:val="superscript"/>
        </w:rPr>
        <w:t>th</w:t>
      </w:r>
      <w:r w:rsidR="00F87A40">
        <w:rPr>
          <w:rFonts w:ascii="Verdana" w:hAnsi="Verdana"/>
          <w:sz w:val="22"/>
          <w:szCs w:val="22"/>
          <w:u w:val="none"/>
        </w:rPr>
        <w:t xml:space="preserve"> December 2023</w:t>
      </w:r>
      <w:r w:rsidR="00F87A40" w:rsidRPr="00F87A40">
        <w:rPr>
          <w:rFonts w:ascii="Verdana" w:hAnsi="Verdana"/>
          <w:sz w:val="22"/>
          <w:szCs w:val="22"/>
          <w:u w:val="none"/>
        </w:rPr>
        <w:t xml:space="preserve"> by the person presiding as a correct record</w:t>
      </w:r>
    </w:p>
    <w:p w14:paraId="6CAA2276" w14:textId="77777777" w:rsidR="005B4EFA" w:rsidRPr="003F0ECE" w:rsidRDefault="005B4EFA" w:rsidP="00004525">
      <w:pPr>
        <w:ind w:left="720" w:hanging="720"/>
        <w:jc w:val="both"/>
        <w:rPr>
          <w:rFonts w:ascii="Verdana" w:hAnsi="Verdana" w:cs="Arial"/>
          <w:sz w:val="22"/>
          <w:szCs w:val="22"/>
        </w:rPr>
      </w:pPr>
    </w:p>
    <w:p w14:paraId="3DACDE61" w14:textId="5DFA244F" w:rsidR="009F248D" w:rsidRDefault="005B4EFA" w:rsidP="009F248D">
      <w:pPr>
        <w:rPr>
          <w:rFonts w:ascii="Verdana" w:hAnsi="Verdana"/>
          <w:b/>
          <w:bCs/>
          <w:sz w:val="22"/>
        </w:rPr>
      </w:pPr>
      <w:r w:rsidRPr="001F2905">
        <w:rPr>
          <w:rFonts w:ascii="Verdana" w:hAnsi="Verdana" w:cs="Arial"/>
          <w:b/>
          <w:bCs/>
          <w:sz w:val="22"/>
          <w:szCs w:val="22"/>
        </w:rPr>
        <w:t xml:space="preserve">07/24x </w:t>
      </w:r>
      <w:r w:rsidR="009F248D" w:rsidRPr="001F2905">
        <w:rPr>
          <w:rFonts w:ascii="Verdana" w:hAnsi="Verdana"/>
          <w:b/>
          <w:bCs/>
          <w:sz w:val="22"/>
        </w:rPr>
        <w:t>To read and consider the Minutes of the Christmas Lights</w:t>
      </w:r>
      <w:r w:rsidR="009F248D">
        <w:rPr>
          <w:rFonts w:ascii="Verdana" w:hAnsi="Verdana"/>
          <w:b/>
          <w:bCs/>
          <w:sz w:val="22"/>
        </w:rPr>
        <w:t xml:space="preserve"> </w:t>
      </w:r>
      <w:r w:rsidR="009F248D" w:rsidRPr="00F87A40">
        <w:rPr>
          <w:rFonts w:ascii="Verdana" w:hAnsi="Verdana"/>
          <w:b/>
          <w:bCs/>
          <w:sz w:val="22"/>
        </w:rPr>
        <w:t>Meeting of Alfreton</w:t>
      </w:r>
      <w:r w:rsidR="009F248D" w:rsidRPr="004746F8">
        <w:rPr>
          <w:rFonts w:ascii="Verdana" w:hAnsi="Verdana"/>
          <w:b/>
          <w:bCs/>
          <w:sz w:val="22"/>
        </w:rPr>
        <w:t xml:space="preserve"> Town Council held </w:t>
      </w:r>
      <w:r w:rsidR="00FB4731" w:rsidRPr="004746F8">
        <w:rPr>
          <w:rFonts w:ascii="Verdana" w:hAnsi="Verdana"/>
          <w:b/>
          <w:bCs/>
          <w:sz w:val="22"/>
        </w:rPr>
        <w:t>on 5</w:t>
      </w:r>
      <w:r w:rsidR="00F81361" w:rsidRPr="00F81361">
        <w:rPr>
          <w:rFonts w:ascii="Verdana" w:hAnsi="Verdana"/>
          <w:b/>
          <w:bCs/>
          <w:sz w:val="22"/>
          <w:vertAlign w:val="superscript"/>
        </w:rPr>
        <w:t>th</w:t>
      </w:r>
      <w:r w:rsidR="00F81361">
        <w:rPr>
          <w:rFonts w:ascii="Verdana" w:hAnsi="Verdana"/>
          <w:b/>
          <w:bCs/>
          <w:sz w:val="22"/>
        </w:rPr>
        <w:t xml:space="preserve"> February 2024</w:t>
      </w:r>
    </w:p>
    <w:p w14:paraId="2BDC05C8" w14:textId="77777777" w:rsidR="009F248D" w:rsidRPr="00C0693E" w:rsidRDefault="009F248D" w:rsidP="009F248D">
      <w:pPr>
        <w:rPr>
          <w:rFonts w:ascii="Verdana" w:hAnsi="Verdana"/>
          <w:sz w:val="20"/>
        </w:rPr>
      </w:pPr>
      <w:r w:rsidRPr="00C0693E">
        <w:rPr>
          <w:rFonts w:ascii="Verdana" w:hAnsi="Verdana"/>
          <w:sz w:val="20"/>
        </w:rPr>
        <w:t xml:space="preserve">copies have been circulated to each Member with the summons to attend the meeting; the Minutes may be taken as read. </w:t>
      </w:r>
    </w:p>
    <w:p w14:paraId="5DE254DA" w14:textId="32D69BA1" w:rsidR="005B4EFA" w:rsidRPr="003F0ECE" w:rsidRDefault="005B4EFA" w:rsidP="00004525">
      <w:pPr>
        <w:ind w:left="720" w:hanging="720"/>
        <w:jc w:val="both"/>
        <w:rPr>
          <w:rFonts w:ascii="Verdana" w:hAnsi="Verdana" w:cs="Arial"/>
          <w:color w:val="FF0000"/>
          <w:sz w:val="22"/>
          <w:szCs w:val="22"/>
        </w:rPr>
      </w:pPr>
    </w:p>
    <w:p w14:paraId="687DCB97" w14:textId="531FAFFE" w:rsidR="00F81361" w:rsidRPr="00F87A40" w:rsidRDefault="005B4EFA" w:rsidP="00F81361">
      <w:pPr>
        <w:pStyle w:val="Heading2"/>
        <w:rPr>
          <w:rFonts w:ascii="Verdana" w:hAnsi="Verdana"/>
          <w:sz w:val="22"/>
          <w:szCs w:val="22"/>
          <w:u w:val="none"/>
        </w:rPr>
      </w:pPr>
      <w:r w:rsidRPr="00F81361">
        <w:rPr>
          <w:rFonts w:ascii="Verdana" w:hAnsi="Verdana"/>
          <w:sz w:val="22"/>
          <w:szCs w:val="22"/>
          <w:u w:val="none"/>
        </w:rPr>
        <w:t>08/24x</w:t>
      </w:r>
      <w:r w:rsidRPr="003F0ECE">
        <w:rPr>
          <w:rFonts w:ascii="Verdana" w:hAnsi="Verdana"/>
          <w:sz w:val="22"/>
          <w:szCs w:val="22"/>
        </w:rPr>
        <w:t xml:space="preserve"> </w:t>
      </w:r>
      <w:r w:rsidR="00F81361" w:rsidRPr="00F87A40">
        <w:rPr>
          <w:rFonts w:ascii="Verdana" w:hAnsi="Verdana"/>
          <w:sz w:val="22"/>
          <w:szCs w:val="22"/>
          <w:u w:val="none"/>
        </w:rPr>
        <w:t xml:space="preserve">After consideration to approve the signature of the Meeting Minutes of </w:t>
      </w:r>
      <w:r w:rsidR="00F81361">
        <w:rPr>
          <w:rFonts w:ascii="Verdana" w:hAnsi="Verdana"/>
          <w:sz w:val="22"/>
          <w:szCs w:val="22"/>
          <w:u w:val="none"/>
        </w:rPr>
        <w:t>5</w:t>
      </w:r>
      <w:r w:rsidR="00F81361" w:rsidRPr="00F81361">
        <w:rPr>
          <w:rFonts w:ascii="Verdana" w:hAnsi="Verdana"/>
          <w:sz w:val="22"/>
          <w:szCs w:val="22"/>
          <w:u w:val="none"/>
          <w:vertAlign w:val="superscript"/>
        </w:rPr>
        <w:t>th</w:t>
      </w:r>
      <w:r w:rsidR="00F81361">
        <w:rPr>
          <w:rFonts w:ascii="Verdana" w:hAnsi="Verdana"/>
          <w:sz w:val="22"/>
          <w:szCs w:val="22"/>
          <w:u w:val="none"/>
        </w:rPr>
        <w:t xml:space="preserve"> February 2024 </w:t>
      </w:r>
      <w:r w:rsidR="00F81361" w:rsidRPr="00F87A40">
        <w:rPr>
          <w:rFonts w:ascii="Verdana" w:hAnsi="Verdana"/>
          <w:sz w:val="22"/>
          <w:szCs w:val="22"/>
          <w:u w:val="none"/>
        </w:rPr>
        <w:t>by the person presiding as a correct record</w:t>
      </w:r>
    </w:p>
    <w:p w14:paraId="2BF8D328" w14:textId="3CF860F5" w:rsidR="008D5065" w:rsidRPr="003F0ECE" w:rsidRDefault="008D5065" w:rsidP="005B4EFA">
      <w:pPr>
        <w:ind w:left="720" w:hanging="720"/>
        <w:jc w:val="both"/>
        <w:rPr>
          <w:rFonts w:ascii="Verdana" w:hAnsi="Verdana" w:cs="Arial"/>
          <w:sz w:val="22"/>
          <w:szCs w:val="22"/>
        </w:rPr>
      </w:pPr>
    </w:p>
    <w:p w14:paraId="6D8DC307" w14:textId="6B3E3BE8" w:rsidR="00C743CC" w:rsidRPr="007A5E8D" w:rsidRDefault="00033D3E">
      <w:pPr>
        <w:rPr>
          <w:rFonts w:ascii="Verdana" w:hAnsi="Verdana" w:cs="Arial"/>
          <w:b/>
          <w:bCs/>
          <w:sz w:val="22"/>
          <w:szCs w:val="22"/>
        </w:rPr>
      </w:pPr>
      <w:r w:rsidRPr="007A5E8D">
        <w:rPr>
          <w:rFonts w:ascii="Verdana" w:hAnsi="Verdana" w:cs="Arial"/>
          <w:b/>
          <w:bCs/>
          <w:sz w:val="22"/>
          <w:szCs w:val="22"/>
        </w:rPr>
        <w:t>0</w:t>
      </w:r>
      <w:r w:rsidR="00774E3B" w:rsidRPr="007A5E8D">
        <w:rPr>
          <w:rFonts w:ascii="Verdana" w:hAnsi="Verdana" w:cs="Arial"/>
          <w:b/>
          <w:bCs/>
          <w:sz w:val="22"/>
          <w:szCs w:val="22"/>
        </w:rPr>
        <w:t>9</w:t>
      </w:r>
      <w:r w:rsidRPr="007A5E8D">
        <w:rPr>
          <w:rFonts w:ascii="Verdana" w:hAnsi="Verdana" w:cs="Arial"/>
          <w:b/>
          <w:bCs/>
          <w:sz w:val="22"/>
          <w:szCs w:val="22"/>
        </w:rPr>
        <w:t>/</w:t>
      </w:r>
      <w:r w:rsidR="00591B41" w:rsidRPr="007A5E8D">
        <w:rPr>
          <w:rFonts w:ascii="Verdana" w:hAnsi="Verdana" w:cs="Arial"/>
          <w:b/>
          <w:bCs/>
          <w:sz w:val="22"/>
          <w:szCs w:val="22"/>
        </w:rPr>
        <w:t>24</w:t>
      </w:r>
      <w:r w:rsidR="00801324" w:rsidRPr="007A5E8D">
        <w:rPr>
          <w:rFonts w:ascii="Verdana" w:hAnsi="Verdana" w:cs="Arial"/>
          <w:b/>
          <w:bCs/>
          <w:sz w:val="22"/>
          <w:szCs w:val="22"/>
        </w:rPr>
        <w:t xml:space="preserve">x To </w:t>
      </w:r>
      <w:r w:rsidR="002C2CC5" w:rsidRPr="007A5E8D">
        <w:rPr>
          <w:rFonts w:ascii="Verdana" w:hAnsi="Verdana" w:cs="Arial"/>
          <w:b/>
          <w:bCs/>
          <w:sz w:val="22"/>
          <w:szCs w:val="22"/>
        </w:rPr>
        <w:t>re</w:t>
      </w:r>
      <w:r w:rsidR="00B540C9" w:rsidRPr="007A5E8D">
        <w:rPr>
          <w:rFonts w:ascii="Verdana" w:hAnsi="Verdana" w:cs="Arial"/>
          <w:b/>
          <w:bCs/>
          <w:sz w:val="22"/>
          <w:szCs w:val="22"/>
        </w:rPr>
        <w:t xml:space="preserve">view recent </w:t>
      </w:r>
      <w:r w:rsidR="00801324" w:rsidRPr="007A5E8D">
        <w:rPr>
          <w:rFonts w:ascii="Verdana" w:hAnsi="Verdana" w:cs="Arial"/>
          <w:b/>
          <w:bCs/>
          <w:sz w:val="22"/>
          <w:szCs w:val="22"/>
        </w:rPr>
        <w:t>events</w:t>
      </w:r>
      <w:r w:rsidR="007A5E8D">
        <w:rPr>
          <w:rFonts w:ascii="Verdana" w:hAnsi="Verdana" w:cs="Arial"/>
          <w:b/>
          <w:bCs/>
          <w:sz w:val="22"/>
          <w:szCs w:val="22"/>
        </w:rPr>
        <w:t xml:space="preserve"> and confirm spend</w:t>
      </w:r>
    </w:p>
    <w:p w14:paraId="69493660" w14:textId="54259CA0" w:rsidR="00591B41" w:rsidRPr="003F0ECE" w:rsidRDefault="00591B41">
      <w:pPr>
        <w:rPr>
          <w:rFonts w:ascii="Verdana" w:hAnsi="Verdana" w:cs="Arial"/>
          <w:sz w:val="22"/>
          <w:szCs w:val="22"/>
        </w:rPr>
      </w:pPr>
      <w:r w:rsidRPr="003F0ECE">
        <w:rPr>
          <w:rFonts w:ascii="Verdana" w:hAnsi="Verdana" w:cs="Arial"/>
          <w:sz w:val="22"/>
          <w:szCs w:val="22"/>
        </w:rPr>
        <w:tab/>
      </w:r>
      <w:r w:rsidRPr="003F0ECE">
        <w:rPr>
          <w:rFonts w:ascii="Verdana" w:hAnsi="Verdana" w:cs="Arial"/>
          <w:sz w:val="22"/>
          <w:szCs w:val="22"/>
        </w:rPr>
        <w:tab/>
        <w:t>Market entertainment</w:t>
      </w:r>
    </w:p>
    <w:p w14:paraId="2A52BB7E" w14:textId="3BE51870" w:rsidR="00591B41" w:rsidRPr="003F0ECE" w:rsidRDefault="00591B41">
      <w:pPr>
        <w:rPr>
          <w:rFonts w:ascii="Verdana" w:hAnsi="Verdana" w:cs="Arial"/>
          <w:sz w:val="22"/>
          <w:szCs w:val="22"/>
        </w:rPr>
      </w:pPr>
      <w:r w:rsidRPr="003F0ECE">
        <w:rPr>
          <w:rFonts w:ascii="Verdana" w:hAnsi="Verdana" w:cs="Arial"/>
          <w:sz w:val="22"/>
          <w:szCs w:val="22"/>
        </w:rPr>
        <w:tab/>
      </w:r>
      <w:r w:rsidRPr="003F0ECE">
        <w:rPr>
          <w:rFonts w:ascii="Verdana" w:hAnsi="Verdana" w:cs="Arial"/>
          <w:sz w:val="22"/>
          <w:szCs w:val="22"/>
        </w:rPr>
        <w:tab/>
        <w:t>D-Day</w:t>
      </w:r>
      <w:r w:rsidR="00742EB7">
        <w:rPr>
          <w:rFonts w:ascii="Verdana" w:hAnsi="Verdana" w:cs="Arial"/>
          <w:sz w:val="22"/>
          <w:szCs w:val="22"/>
        </w:rPr>
        <w:t xml:space="preserve"> - £900.00</w:t>
      </w:r>
    </w:p>
    <w:p w14:paraId="3AC47CE4" w14:textId="66363F21" w:rsidR="00B34338" w:rsidRPr="003F0ECE" w:rsidRDefault="008751B8" w:rsidP="00E8516A">
      <w:pPr>
        <w:rPr>
          <w:rFonts w:ascii="Verdana" w:hAnsi="Verdana" w:cs="Arial"/>
          <w:sz w:val="22"/>
          <w:szCs w:val="22"/>
        </w:rPr>
      </w:pPr>
      <w:r w:rsidRPr="003F0ECE">
        <w:rPr>
          <w:rFonts w:ascii="Verdana" w:hAnsi="Verdana" w:cs="Arial"/>
          <w:b/>
          <w:bCs/>
          <w:sz w:val="22"/>
          <w:szCs w:val="22"/>
        </w:rPr>
        <w:tab/>
      </w:r>
    </w:p>
    <w:p w14:paraId="5E3151B5" w14:textId="2F46D226" w:rsidR="00B540C9" w:rsidRPr="008C4C56" w:rsidRDefault="00774E3B" w:rsidP="00B540C9">
      <w:pPr>
        <w:rPr>
          <w:rFonts w:ascii="Verdana" w:hAnsi="Verdana" w:cs="Arial"/>
          <w:b/>
          <w:bCs/>
          <w:sz w:val="22"/>
          <w:szCs w:val="22"/>
        </w:rPr>
      </w:pPr>
      <w:r w:rsidRPr="008C4C56">
        <w:rPr>
          <w:rFonts w:ascii="Verdana" w:hAnsi="Verdana" w:cs="Arial"/>
          <w:b/>
          <w:bCs/>
          <w:sz w:val="22"/>
          <w:szCs w:val="22"/>
        </w:rPr>
        <w:t>10</w:t>
      </w:r>
      <w:r w:rsidR="00DB0ECC" w:rsidRPr="008C4C56">
        <w:rPr>
          <w:rFonts w:ascii="Verdana" w:hAnsi="Verdana" w:cs="Arial"/>
          <w:b/>
          <w:bCs/>
          <w:sz w:val="22"/>
          <w:szCs w:val="22"/>
        </w:rPr>
        <w:t>/24</w:t>
      </w:r>
      <w:r w:rsidR="00B540C9" w:rsidRPr="008C4C56">
        <w:rPr>
          <w:rFonts w:ascii="Verdana" w:hAnsi="Verdana" w:cs="Arial"/>
          <w:b/>
          <w:bCs/>
          <w:sz w:val="22"/>
          <w:szCs w:val="22"/>
        </w:rPr>
        <w:t xml:space="preserve">x To consider events and budget for 2024/25 </w:t>
      </w:r>
    </w:p>
    <w:p w14:paraId="7467A198" w14:textId="77777777" w:rsidR="002E51E3" w:rsidRPr="003F0ECE" w:rsidRDefault="00F51DF0" w:rsidP="002E51E3">
      <w:pPr>
        <w:rPr>
          <w:rFonts w:ascii="Verdana" w:hAnsi="Verdana" w:cs="Arial"/>
          <w:sz w:val="22"/>
          <w:szCs w:val="22"/>
        </w:rPr>
      </w:pPr>
      <w:r w:rsidRPr="003F0ECE">
        <w:rPr>
          <w:rFonts w:ascii="Verdana" w:hAnsi="Verdana" w:cs="Arial"/>
          <w:sz w:val="22"/>
          <w:szCs w:val="22"/>
        </w:rPr>
        <w:tab/>
      </w:r>
      <w:r w:rsidR="002E51E3" w:rsidRPr="003F0ECE">
        <w:rPr>
          <w:rFonts w:ascii="Verdana" w:hAnsi="Verdana" w:cs="Arial"/>
          <w:sz w:val="22"/>
          <w:szCs w:val="22"/>
        </w:rPr>
        <w:t>Artisan Market £700</w:t>
      </w:r>
    </w:p>
    <w:p w14:paraId="46AF4B64" w14:textId="77777777" w:rsidR="002E51E3" w:rsidRPr="003F0ECE" w:rsidRDefault="002E51E3" w:rsidP="002E51E3">
      <w:pPr>
        <w:ind w:firstLine="720"/>
        <w:rPr>
          <w:rFonts w:ascii="Verdana" w:hAnsi="Verdana" w:cs="Arial"/>
          <w:sz w:val="22"/>
          <w:szCs w:val="22"/>
        </w:rPr>
      </w:pPr>
      <w:r w:rsidRPr="003F0ECE">
        <w:rPr>
          <w:rFonts w:ascii="Verdana" w:hAnsi="Verdana" w:cs="Arial"/>
          <w:sz w:val="22"/>
          <w:szCs w:val="22"/>
        </w:rPr>
        <w:t>Summer Event £2000</w:t>
      </w:r>
    </w:p>
    <w:p w14:paraId="4DEC08E1" w14:textId="77777777" w:rsidR="002E51E3" w:rsidRPr="003F0ECE" w:rsidRDefault="002E51E3" w:rsidP="002E51E3">
      <w:pPr>
        <w:rPr>
          <w:rFonts w:ascii="Verdana" w:hAnsi="Verdana" w:cs="Arial"/>
          <w:sz w:val="22"/>
          <w:szCs w:val="22"/>
        </w:rPr>
      </w:pPr>
      <w:r w:rsidRPr="003F0ECE">
        <w:rPr>
          <w:rFonts w:ascii="Verdana" w:hAnsi="Verdana" w:cs="Arial"/>
          <w:sz w:val="22"/>
          <w:szCs w:val="22"/>
        </w:rPr>
        <w:tab/>
        <w:t>Remembrance Sunday £700</w:t>
      </w:r>
    </w:p>
    <w:p w14:paraId="731D7980" w14:textId="77777777" w:rsidR="002E51E3" w:rsidRPr="003F0ECE" w:rsidRDefault="002E51E3" w:rsidP="002E51E3">
      <w:pPr>
        <w:rPr>
          <w:rFonts w:ascii="Verdana" w:hAnsi="Verdana" w:cs="Arial"/>
          <w:sz w:val="22"/>
          <w:szCs w:val="22"/>
        </w:rPr>
      </w:pPr>
      <w:r w:rsidRPr="003F0ECE">
        <w:rPr>
          <w:rFonts w:ascii="Verdana" w:hAnsi="Verdana" w:cs="Arial"/>
          <w:sz w:val="22"/>
          <w:szCs w:val="22"/>
        </w:rPr>
        <w:tab/>
        <w:t>Christmas Event £7200</w:t>
      </w:r>
    </w:p>
    <w:p w14:paraId="4CCB1491" w14:textId="77777777" w:rsidR="002E51E3" w:rsidRPr="003F0ECE" w:rsidRDefault="002E51E3" w:rsidP="002E51E3">
      <w:pPr>
        <w:rPr>
          <w:rFonts w:ascii="Verdana" w:hAnsi="Verdana" w:cs="Arial"/>
          <w:sz w:val="22"/>
          <w:szCs w:val="22"/>
        </w:rPr>
      </w:pPr>
      <w:r w:rsidRPr="003F0ECE">
        <w:rPr>
          <w:rFonts w:ascii="Verdana" w:hAnsi="Verdana" w:cs="Arial"/>
          <w:sz w:val="22"/>
          <w:szCs w:val="22"/>
        </w:rPr>
        <w:tab/>
        <w:t>Santa visits £300.00</w:t>
      </w:r>
    </w:p>
    <w:p w14:paraId="25E0DC43" w14:textId="77777777" w:rsidR="002E51E3" w:rsidRPr="003F0ECE" w:rsidRDefault="002E51E3" w:rsidP="002E51E3">
      <w:pPr>
        <w:rPr>
          <w:rFonts w:ascii="Verdana" w:hAnsi="Verdana" w:cs="Arial"/>
          <w:sz w:val="22"/>
          <w:szCs w:val="22"/>
        </w:rPr>
      </w:pPr>
      <w:r w:rsidRPr="003F0ECE">
        <w:rPr>
          <w:rFonts w:ascii="Verdana" w:hAnsi="Verdana" w:cs="Arial"/>
          <w:sz w:val="22"/>
          <w:szCs w:val="22"/>
        </w:rPr>
        <w:tab/>
        <w:t>Carol Service £100.00</w:t>
      </w:r>
    </w:p>
    <w:p w14:paraId="3E6ECB29" w14:textId="77777777" w:rsidR="002E51E3" w:rsidRDefault="002E51E3" w:rsidP="002E51E3">
      <w:pPr>
        <w:rPr>
          <w:rFonts w:ascii="Verdana" w:hAnsi="Verdana" w:cs="Arial"/>
          <w:sz w:val="22"/>
          <w:szCs w:val="22"/>
        </w:rPr>
      </w:pPr>
      <w:r w:rsidRPr="003F0ECE">
        <w:rPr>
          <w:rFonts w:ascii="Verdana" w:hAnsi="Verdana" w:cs="Arial"/>
          <w:sz w:val="22"/>
          <w:szCs w:val="22"/>
        </w:rPr>
        <w:tab/>
        <w:t>D-Day June 2024 £1000</w:t>
      </w:r>
    </w:p>
    <w:p w14:paraId="620D1DB9" w14:textId="32C8EE7F" w:rsidR="0007176D" w:rsidRDefault="0007176D" w:rsidP="002E51E3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>Civic Service (</w:t>
      </w:r>
      <w:r w:rsidR="00C370D1">
        <w:rPr>
          <w:rFonts w:ascii="Verdana" w:hAnsi="Verdana" w:cs="Arial"/>
          <w:sz w:val="22"/>
          <w:szCs w:val="22"/>
        </w:rPr>
        <w:t>majority from Mayors Allowance)</w:t>
      </w:r>
    </w:p>
    <w:p w14:paraId="79CB6D51" w14:textId="172B63A1" w:rsidR="00C370D1" w:rsidRPr="003F0ECE" w:rsidRDefault="00C370D1" w:rsidP="002E51E3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>Summer outdoor activities</w:t>
      </w:r>
    </w:p>
    <w:p w14:paraId="45F27A95" w14:textId="77777777" w:rsidR="00774E3B" w:rsidRPr="003F0ECE" w:rsidRDefault="00774E3B" w:rsidP="002E51E3">
      <w:pPr>
        <w:rPr>
          <w:rFonts w:ascii="Verdana" w:hAnsi="Verdana" w:cs="Arial"/>
          <w:sz w:val="22"/>
          <w:szCs w:val="22"/>
        </w:rPr>
      </w:pPr>
    </w:p>
    <w:p w14:paraId="3D205CFA" w14:textId="35CDC945" w:rsidR="00774E3B" w:rsidRPr="001F6005" w:rsidRDefault="00774E3B" w:rsidP="002E51E3">
      <w:pPr>
        <w:rPr>
          <w:rFonts w:ascii="Verdana" w:hAnsi="Verdana" w:cs="Arial"/>
          <w:b/>
          <w:bCs/>
          <w:sz w:val="22"/>
          <w:szCs w:val="22"/>
        </w:rPr>
      </w:pPr>
      <w:r w:rsidRPr="001F6005">
        <w:rPr>
          <w:rFonts w:ascii="Verdana" w:hAnsi="Verdana" w:cs="Arial"/>
          <w:b/>
          <w:bCs/>
          <w:sz w:val="22"/>
          <w:szCs w:val="22"/>
        </w:rPr>
        <w:t>11/24</w:t>
      </w:r>
      <w:r w:rsidR="00397491" w:rsidRPr="001F6005">
        <w:rPr>
          <w:rFonts w:ascii="Verdana" w:hAnsi="Verdana" w:cs="Arial"/>
          <w:b/>
          <w:bCs/>
          <w:sz w:val="22"/>
          <w:szCs w:val="22"/>
        </w:rPr>
        <w:t>x</w:t>
      </w:r>
      <w:r w:rsidRPr="001F6005">
        <w:rPr>
          <w:rFonts w:ascii="Verdana" w:hAnsi="Verdana" w:cs="Arial"/>
          <w:b/>
          <w:bCs/>
          <w:sz w:val="22"/>
          <w:szCs w:val="22"/>
        </w:rPr>
        <w:t xml:space="preserve"> To consider any actions from the Christmas Lights Committee minutes</w:t>
      </w:r>
    </w:p>
    <w:p w14:paraId="0E0AC99A" w14:textId="6E9355BC" w:rsidR="00774E3B" w:rsidRPr="003F0ECE" w:rsidRDefault="000079E7" w:rsidP="002E51E3">
      <w:pPr>
        <w:rPr>
          <w:rFonts w:ascii="Verdana" w:hAnsi="Verdana" w:cs="Arial"/>
          <w:sz w:val="22"/>
          <w:szCs w:val="22"/>
        </w:rPr>
      </w:pPr>
      <w:r w:rsidRPr="003F0ECE">
        <w:rPr>
          <w:rFonts w:ascii="Verdana" w:hAnsi="Verdana" w:cs="Arial"/>
          <w:sz w:val="22"/>
          <w:szCs w:val="22"/>
        </w:rPr>
        <w:tab/>
        <w:t>To consider 2024 expansion:</w:t>
      </w:r>
    </w:p>
    <w:p w14:paraId="6C377AB5" w14:textId="77777777" w:rsidR="000079E7" w:rsidRPr="003F0ECE" w:rsidRDefault="000079E7" w:rsidP="00397491">
      <w:pPr>
        <w:ind w:left="720"/>
        <w:rPr>
          <w:rFonts w:ascii="Verdana" w:hAnsi="Verdana" w:cs="Arial"/>
          <w:sz w:val="22"/>
          <w:szCs w:val="22"/>
        </w:rPr>
      </w:pPr>
      <w:r w:rsidRPr="003F0ECE">
        <w:rPr>
          <w:rFonts w:ascii="Verdana" w:hAnsi="Verdana" w:cs="Arial"/>
          <w:sz w:val="22"/>
          <w:szCs w:val="22"/>
        </w:rPr>
        <w:t>*Option 1 Cressy Road/King Street expansion</w:t>
      </w:r>
    </w:p>
    <w:p w14:paraId="276B71A9" w14:textId="77777777" w:rsidR="000079E7" w:rsidRPr="003F0ECE" w:rsidRDefault="000079E7" w:rsidP="00397491">
      <w:pPr>
        <w:ind w:left="720"/>
        <w:rPr>
          <w:rFonts w:ascii="Verdana" w:hAnsi="Verdana" w:cs="Arial"/>
          <w:sz w:val="22"/>
          <w:szCs w:val="22"/>
        </w:rPr>
      </w:pPr>
      <w:r w:rsidRPr="003F0ECE">
        <w:rPr>
          <w:rFonts w:ascii="Verdana" w:hAnsi="Verdana" w:cs="Arial"/>
          <w:sz w:val="22"/>
          <w:szCs w:val="22"/>
        </w:rPr>
        <w:t>Option 2 upgrade to Institute Lane</w:t>
      </w:r>
    </w:p>
    <w:p w14:paraId="5FF41644" w14:textId="77777777" w:rsidR="000079E7" w:rsidRPr="003F0ECE" w:rsidRDefault="000079E7" w:rsidP="00397491">
      <w:pPr>
        <w:ind w:left="720"/>
        <w:rPr>
          <w:rFonts w:ascii="Verdana" w:hAnsi="Verdana" w:cs="Arial"/>
          <w:sz w:val="22"/>
          <w:szCs w:val="22"/>
        </w:rPr>
      </w:pPr>
      <w:r w:rsidRPr="003F0ECE">
        <w:rPr>
          <w:rFonts w:ascii="Verdana" w:hAnsi="Verdana" w:cs="Arial"/>
          <w:sz w:val="22"/>
          <w:szCs w:val="22"/>
        </w:rPr>
        <w:t>*Option 3 expansion King Street/Derby Road/Chesterfield Road</w:t>
      </w:r>
    </w:p>
    <w:p w14:paraId="32071F8C" w14:textId="77777777" w:rsidR="000079E7" w:rsidRPr="003F0ECE" w:rsidRDefault="000079E7" w:rsidP="00397491">
      <w:pPr>
        <w:ind w:left="720"/>
        <w:rPr>
          <w:rFonts w:ascii="Verdana" w:hAnsi="Verdana" w:cs="Arial"/>
          <w:sz w:val="22"/>
          <w:szCs w:val="22"/>
        </w:rPr>
      </w:pPr>
      <w:r w:rsidRPr="003F0ECE">
        <w:rPr>
          <w:rFonts w:ascii="Verdana" w:hAnsi="Verdana" w:cs="Arial"/>
          <w:sz w:val="22"/>
          <w:szCs w:val="22"/>
        </w:rPr>
        <w:t xml:space="preserve">Option 4 renew displays on outskirts of the town Mansfield Road/ Nottingham Road/New Street </w:t>
      </w:r>
    </w:p>
    <w:p w14:paraId="56520677" w14:textId="77777777" w:rsidR="000079E7" w:rsidRPr="003F0ECE" w:rsidRDefault="000079E7" w:rsidP="00397491">
      <w:pPr>
        <w:ind w:left="720"/>
        <w:rPr>
          <w:rFonts w:ascii="Verdana" w:hAnsi="Verdana" w:cs="Arial"/>
          <w:sz w:val="22"/>
          <w:szCs w:val="22"/>
        </w:rPr>
      </w:pPr>
      <w:r w:rsidRPr="003F0ECE">
        <w:rPr>
          <w:rFonts w:ascii="Verdana" w:hAnsi="Verdana" w:cs="Arial"/>
          <w:sz w:val="22"/>
          <w:szCs w:val="22"/>
        </w:rPr>
        <w:t>*Option 5 new scheme across the High Street</w:t>
      </w:r>
    </w:p>
    <w:p w14:paraId="23CEDD72" w14:textId="77777777" w:rsidR="000079E7" w:rsidRPr="003F0ECE" w:rsidRDefault="000079E7" w:rsidP="00397491">
      <w:pPr>
        <w:ind w:left="720"/>
        <w:rPr>
          <w:rFonts w:ascii="Verdana" w:hAnsi="Verdana" w:cs="Arial"/>
          <w:sz w:val="22"/>
          <w:szCs w:val="22"/>
        </w:rPr>
      </w:pPr>
      <w:r w:rsidRPr="003F0ECE">
        <w:rPr>
          <w:rFonts w:ascii="Verdana" w:hAnsi="Verdana" w:cs="Arial"/>
          <w:sz w:val="22"/>
          <w:szCs w:val="22"/>
        </w:rPr>
        <w:t>Option 6 additional tree schemes</w:t>
      </w:r>
    </w:p>
    <w:p w14:paraId="52122C90" w14:textId="77777777" w:rsidR="000079E7" w:rsidRPr="003F0ECE" w:rsidRDefault="000079E7" w:rsidP="00397491">
      <w:pPr>
        <w:ind w:left="720"/>
        <w:rPr>
          <w:rFonts w:ascii="Verdana" w:hAnsi="Verdana" w:cs="Arial"/>
          <w:sz w:val="22"/>
          <w:szCs w:val="22"/>
        </w:rPr>
      </w:pPr>
      <w:r w:rsidRPr="003F0ECE">
        <w:rPr>
          <w:rFonts w:ascii="Verdana" w:hAnsi="Verdana" w:cs="Arial"/>
          <w:sz w:val="22"/>
          <w:szCs w:val="22"/>
        </w:rPr>
        <w:t>Option 7 enhance Central Road</w:t>
      </w:r>
    </w:p>
    <w:p w14:paraId="1E447B76" w14:textId="77777777" w:rsidR="000079E7" w:rsidRPr="003F0ECE" w:rsidRDefault="000079E7" w:rsidP="00397491">
      <w:pPr>
        <w:ind w:left="720"/>
        <w:rPr>
          <w:rFonts w:ascii="Verdana" w:hAnsi="Verdana" w:cs="Arial"/>
          <w:sz w:val="22"/>
          <w:szCs w:val="22"/>
        </w:rPr>
      </w:pPr>
      <w:r w:rsidRPr="003F0ECE">
        <w:rPr>
          <w:rFonts w:ascii="Verdana" w:hAnsi="Verdana" w:cs="Arial"/>
          <w:sz w:val="22"/>
          <w:szCs w:val="22"/>
        </w:rPr>
        <w:t>*Option 8 entrance displays to Alfreton House</w:t>
      </w:r>
    </w:p>
    <w:p w14:paraId="44412DF7" w14:textId="77777777" w:rsidR="000079E7" w:rsidRPr="003F0ECE" w:rsidRDefault="000079E7" w:rsidP="00397491">
      <w:pPr>
        <w:ind w:left="720"/>
        <w:rPr>
          <w:rFonts w:ascii="Verdana" w:hAnsi="Verdana" w:cs="Arial"/>
          <w:sz w:val="22"/>
          <w:szCs w:val="22"/>
        </w:rPr>
      </w:pPr>
    </w:p>
    <w:p w14:paraId="138D3D3E" w14:textId="77777777" w:rsidR="000079E7" w:rsidRPr="003F0ECE" w:rsidRDefault="000079E7" w:rsidP="00397491">
      <w:pPr>
        <w:ind w:left="720"/>
        <w:rPr>
          <w:rFonts w:ascii="Verdana" w:hAnsi="Verdana" w:cs="Arial"/>
          <w:sz w:val="22"/>
          <w:szCs w:val="22"/>
        </w:rPr>
      </w:pPr>
      <w:r w:rsidRPr="003F0ECE">
        <w:rPr>
          <w:rFonts w:ascii="Verdana" w:hAnsi="Verdana" w:cs="Arial"/>
          <w:sz w:val="22"/>
          <w:szCs w:val="22"/>
        </w:rPr>
        <w:t>*Preference/priority</w:t>
      </w:r>
    </w:p>
    <w:p w14:paraId="7E178D41" w14:textId="77777777" w:rsidR="00397491" w:rsidRPr="003F0ECE" w:rsidRDefault="00397491" w:rsidP="00397491">
      <w:pPr>
        <w:rPr>
          <w:rFonts w:ascii="Verdana" w:hAnsi="Verdana" w:cs="Arial"/>
          <w:sz w:val="22"/>
          <w:szCs w:val="22"/>
        </w:rPr>
      </w:pPr>
    </w:p>
    <w:p w14:paraId="6CEDC640" w14:textId="26CAEFCD" w:rsidR="00397491" w:rsidRPr="003F0ECE" w:rsidRDefault="00397491" w:rsidP="00397491">
      <w:pPr>
        <w:rPr>
          <w:rFonts w:ascii="Verdana" w:hAnsi="Verdana" w:cs="Arial"/>
          <w:sz w:val="22"/>
          <w:szCs w:val="22"/>
        </w:rPr>
      </w:pPr>
      <w:r w:rsidRPr="003F0ECE">
        <w:rPr>
          <w:rFonts w:ascii="Verdana" w:hAnsi="Verdana" w:cs="Arial"/>
          <w:sz w:val="22"/>
          <w:szCs w:val="22"/>
        </w:rPr>
        <w:t>Currently awaiting costs</w:t>
      </w:r>
    </w:p>
    <w:p w14:paraId="05933717" w14:textId="77777777" w:rsidR="00397491" w:rsidRPr="003F0ECE" w:rsidRDefault="00397491" w:rsidP="00397491">
      <w:pPr>
        <w:rPr>
          <w:rFonts w:ascii="Verdana" w:hAnsi="Verdana" w:cs="Arial"/>
          <w:sz w:val="22"/>
          <w:szCs w:val="22"/>
        </w:rPr>
      </w:pPr>
    </w:p>
    <w:p w14:paraId="6E859F60" w14:textId="7CF48BBC" w:rsidR="00397491" w:rsidRPr="000F622E" w:rsidRDefault="00397491" w:rsidP="00397491">
      <w:pPr>
        <w:rPr>
          <w:rFonts w:ascii="Verdana" w:hAnsi="Verdana" w:cs="Arial"/>
          <w:sz w:val="22"/>
          <w:szCs w:val="22"/>
        </w:rPr>
      </w:pPr>
      <w:r w:rsidRPr="00674260">
        <w:rPr>
          <w:rFonts w:ascii="Verdana" w:hAnsi="Verdana" w:cs="Arial"/>
          <w:b/>
          <w:bCs/>
          <w:sz w:val="22"/>
          <w:szCs w:val="22"/>
        </w:rPr>
        <w:lastRenderedPageBreak/>
        <w:t>12/24x To consider the Christmas Lights Tender which expires 2024</w:t>
      </w:r>
    </w:p>
    <w:p w14:paraId="69B74900" w14:textId="36E91670" w:rsidR="000F622E" w:rsidRPr="000F622E" w:rsidRDefault="000F622E" w:rsidP="00397491">
      <w:pPr>
        <w:rPr>
          <w:rFonts w:ascii="Verdana" w:hAnsi="Verdana" w:cs="Arial"/>
          <w:sz w:val="22"/>
          <w:szCs w:val="22"/>
        </w:rPr>
      </w:pPr>
      <w:r w:rsidRPr="000F622E">
        <w:rPr>
          <w:rFonts w:ascii="Verdana" w:hAnsi="Verdana" w:cs="Arial"/>
          <w:sz w:val="22"/>
          <w:szCs w:val="22"/>
        </w:rPr>
        <w:t xml:space="preserve">A copy of the last tender is </w:t>
      </w:r>
      <w:r w:rsidR="00FB4731" w:rsidRPr="000F622E">
        <w:rPr>
          <w:rFonts w:ascii="Verdana" w:hAnsi="Verdana" w:cs="Arial"/>
          <w:sz w:val="22"/>
          <w:szCs w:val="22"/>
        </w:rPr>
        <w:t>attached.</w:t>
      </w:r>
    </w:p>
    <w:p w14:paraId="0294F7FE" w14:textId="77777777" w:rsidR="004E50F7" w:rsidRDefault="004E50F7" w:rsidP="00397491">
      <w:pPr>
        <w:rPr>
          <w:rFonts w:ascii="Verdana" w:hAnsi="Verdana" w:cs="Arial"/>
          <w:sz w:val="22"/>
          <w:szCs w:val="22"/>
        </w:rPr>
      </w:pPr>
    </w:p>
    <w:p w14:paraId="4F64A2DB" w14:textId="41C49B14" w:rsidR="004E50F7" w:rsidRPr="00674260" w:rsidRDefault="004E50F7" w:rsidP="00397491">
      <w:pPr>
        <w:rPr>
          <w:rFonts w:ascii="Verdana" w:hAnsi="Verdana" w:cs="Arial"/>
          <w:b/>
          <w:bCs/>
          <w:sz w:val="22"/>
          <w:szCs w:val="22"/>
        </w:rPr>
      </w:pPr>
      <w:r w:rsidRPr="00674260">
        <w:rPr>
          <w:rFonts w:ascii="Verdana" w:hAnsi="Verdana" w:cs="Arial"/>
          <w:b/>
          <w:bCs/>
          <w:sz w:val="22"/>
          <w:szCs w:val="22"/>
        </w:rPr>
        <w:t xml:space="preserve">13/24x To consider a request </w:t>
      </w:r>
      <w:r w:rsidR="00B477CC" w:rsidRPr="00674260">
        <w:rPr>
          <w:rFonts w:ascii="Verdana" w:hAnsi="Verdana" w:cs="Arial"/>
          <w:b/>
          <w:bCs/>
          <w:sz w:val="22"/>
          <w:szCs w:val="22"/>
        </w:rPr>
        <w:t xml:space="preserve">from </w:t>
      </w:r>
      <w:r w:rsidR="009929C5" w:rsidRPr="00674260">
        <w:rPr>
          <w:rFonts w:ascii="Verdana" w:hAnsi="Verdana" w:cs="Arial"/>
          <w:b/>
          <w:bCs/>
          <w:sz w:val="22"/>
          <w:szCs w:val="22"/>
        </w:rPr>
        <w:t>AYUP to</w:t>
      </w:r>
      <w:r w:rsidR="00C93E47" w:rsidRPr="00674260">
        <w:rPr>
          <w:rFonts w:ascii="Verdana" w:hAnsi="Verdana" w:cs="Arial"/>
          <w:b/>
          <w:bCs/>
          <w:sz w:val="22"/>
          <w:szCs w:val="22"/>
        </w:rPr>
        <w:t xml:space="preserve"> </w:t>
      </w:r>
      <w:r w:rsidR="0013415D" w:rsidRPr="00674260">
        <w:rPr>
          <w:rFonts w:ascii="Verdana" w:hAnsi="Verdana" w:cs="Arial"/>
          <w:b/>
          <w:bCs/>
          <w:sz w:val="22"/>
          <w:szCs w:val="22"/>
        </w:rPr>
        <w:t xml:space="preserve">use the phone box to </w:t>
      </w:r>
      <w:r w:rsidR="007767C6" w:rsidRPr="00674260">
        <w:rPr>
          <w:rFonts w:ascii="Verdana" w:hAnsi="Verdana" w:cs="Arial"/>
          <w:b/>
          <w:bCs/>
          <w:sz w:val="22"/>
          <w:szCs w:val="22"/>
        </w:rPr>
        <w:t>advertise the world record event 13/14 July</w:t>
      </w:r>
    </w:p>
    <w:p w14:paraId="558B9AA9" w14:textId="066C4052" w:rsidR="00F51DF0" w:rsidRPr="003F0ECE" w:rsidRDefault="00F51DF0" w:rsidP="002E51E3">
      <w:pPr>
        <w:rPr>
          <w:rFonts w:ascii="Verdana" w:hAnsi="Verdana" w:cs="Arial"/>
          <w:sz w:val="22"/>
          <w:szCs w:val="22"/>
        </w:rPr>
      </w:pPr>
    </w:p>
    <w:p w14:paraId="11AE5A5E" w14:textId="548762F4" w:rsidR="00DB0ECC" w:rsidRPr="00674260" w:rsidRDefault="000F5A74" w:rsidP="000D7160">
      <w:pPr>
        <w:rPr>
          <w:rFonts w:ascii="Verdana" w:hAnsi="Verdana" w:cs="Arial"/>
          <w:b/>
          <w:bCs/>
          <w:sz w:val="22"/>
          <w:szCs w:val="22"/>
        </w:rPr>
      </w:pPr>
      <w:r w:rsidRPr="00674260">
        <w:rPr>
          <w:rFonts w:ascii="Verdana" w:hAnsi="Verdana" w:cs="Arial"/>
          <w:b/>
          <w:bCs/>
          <w:sz w:val="22"/>
          <w:szCs w:val="22"/>
        </w:rPr>
        <w:t>1</w:t>
      </w:r>
      <w:r w:rsidR="00CE4426" w:rsidRPr="00674260">
        <w:rPr>
          <w:rFonts w:ascii="Verdana" w:hAnsi="Verdana" w:cs="Arial"/>
          <w:b/>
          <w:bCs/>
          <w:sz w:val="22"/>
          <w:szCs w:val="22"/>
        </w:rPr>
        <w:t>4</w:t>
      </w:r>
      <w:r w:rsidR="00DB0ECC" w:rsidRPr="00674260">
        <w:rPr>
          <w:rFonts w:ascii="Verdana" w:hAnsi="Verdana" w:cs="Arial"/>
          <w:b/>
          <w:bCs/>
          <w:sz w:val="22"/>
          <w:szCs w:val="22"/>
        </w:rPr>
        <w:t>/24</w:t>
      </w:r>
      <w:r w:rsidR="00D60178" w:rsidRPr="00674260">
        <w:rPr>
          <w:rFonts w:ascii="Verdana" w:hAnsi="Verdana" w:cs="Arial"/>
          <w:b/>
          <w:bCs/>
          <w:sz w:val="22"/>
          <w:szCs w:val="22"/>
        </w:rPr>
        <w:t xml:space="preserve">x </w:t>
      </w:r>
      <w:r w:rsidR="000D7160" w:rsidRPr="00674260">
        <w:rPr>
          <w:rFonts w:ascii="Verdana" w:hAnsi="Verdana" w:cs="Arial"/>
          <w:b/>
          <w:bCs/>
          <w:sz w:val="22"/>
          <w:szCs w:val="22"/>
        </w:rPr>
        <w:t xml:space="preserve">To </w:t>
      </w:r>
      <w:r w:rsidR="00DB0ECC" w:rsidRPr="00674260">
        <w:rPr>
          <w:rFonts w:ascii="Verdana" w:hAnsi="Verdana" w:cs="Arial"/>
          <w:b/>
          <w:bCs/>
          <w:sz w:val="22"/>
          <w:szCs w:val="22"/>
        </w:rPr>
        <w:t>receive</w:t>
      </w:r>
      <w:r w:rsidR="00B540C9" w:rsidRPr="00674260">
        <w:rPr>
          <w:rFonts w:ascii="Verdana" w:hAnsi="Verdana" w:cs="Arial"/>
          <w:b/>
          <w:bCs/>
          <w:sz w:val="22"/>
          <w:szCs w:val="22"/>
        </w:rPr>
        <w:t xml:space="preserve"> the</w:t>
      </w:r>
      <w:r w:rsidR="002B4B74" w:rsidRPr="00674260">
        <w:rPr>
          <w:rFonts w:ascii="Verdana" w:hAnsi="Verdana" w:cs="Arial"/>
          <w:b/>
          <w:bCs/>
          <w:sz w:val="22"/>
          <w:szCs w:val="22"/>
        </w:rPr>
        <w:t xml:space="preserve"> Event</w:t>
      </w:r>
      <w:r w:rsidR="00B540C9" w:rsidRPr="00674260">
        <w:rPr>
          <w:rFonts w:ascii="Verdana" w:hAnsi="Verdana" w:cs="Arial"/>
          <w:b/>
          <w:bCs/>
          <w:sz w:val="22"/>
          <w:szCs w:val="22"/>
        </w:rPr>
        <w:t xml:space="preserve"> spend</w:t>
      </w:r>
      <w:r w:rsidR="00BF63C3" w:rsidRPr="00674260">
        <w:rPr>
          <w:rFonts w:ascii="Verdana" w:hAnsi="Verdana" w:cs="Arial"/>
          <w:b/>
          <w:bCs/>
          <w:sz w:val="22"/>
          <w:szCs w:val="22"/>
        </w:rPr>
        <w:t xml:space="preserve"> </w:t>
      </w:r>
      <w:r w:rsidR="000D7160" w:rsidRPr="00674260">
        <w:rPr>
          <w:rFonts w:ascii="Verdana" w:hAnsi="Verdana" w:cs="Arial"/>
          <w:b/>
          <w:bCs/>
          <w:sz w:val="22"/>
          <w:szCs w:val="22"/>
        </w:rPr>
        <w:t>for 2</w:t>
      </w:r>
      <w:r w:rsidR="00936339" w:rsidRPr="00674260">
        <w:rPr>
          <w:rFonts w:ascii="Verdana" w:hAnsi="Verdana" w:cs="Arial"/>
          <w:b/>
          <w:bCs/>
          <w:sz w:val="22"/>
          <w:szCs w:val="22"/>
        </w:rPr>
        <w:t xml:space="preserve">023/24 </w:t>
      </w:r>
      <w:r w:rsidR="00E5238A" w:rsidRPr="00674260">
        <w:rPr>
          <w:rFonts w:ascii="Verdana" w:hAnsi="Verdana" w:cs="Arial"/>
          <w:b/>
          <w:bCs/>
          <w:sz w:val="22"/>
          <w:szCs w:val="22"/>
        </w:rPr>
        <w:t>Financial</w:t>
      </w:r>
      <w:r w:rsidR="00936339" w:rsidRPr="00674260">
        <w:rPr>
          <w:rFonts w:ascii="Verdana" w:hAnsi="Verdana" w:cs="Arial"/>
          <w:b/>
          <w:bCs/>
          <w:sz w:val="22"/>
          <w:szCs w:val="22"/>
        </w:rPr>
        <w:t xml:space="preserve"> Yea</w:t>
      </w:r>
      <w:r w:rsidR="00DB0ECC" w:rsidRPr="00674260">
        <w:rPr>
          <w:rFonts w:ascii="Verdana" w:hAnsi="Verdana" w:cs="Arial"/>
          <w:b/>
          <w:bCs/>
          <w:sz w:val="22"/>
          <w:szCs w:val="22"/>
        </w:rPr>
        <w:t>r</w:t>
      </w:r>
    </w:p>
    <w:p w14:paraId="3C928CCD" w14:textId="77777777" w:rsidR="00D60178" w:rsidRPr="003F0ECE" w:rsidRDefault="00D60178" w:rsidP="000D7160">
      <w:pPr>
        <w:rPr>
          <w:rFonts w:ascii="Verdana" w:hAnsi="Verdana" w:cs="Arial"/>
          <w:sz w:val="22"/>
          <w:szCs w:val="22"/>
        </w:rPr>
      </w:pPr>
    </w:p>
    <w:tbl>
      <w:tblPr>
        <w:tblW w:w="7880" w:type="dxa"/>
        <w:tblLook w:val="04A0" w:firstRow="1" w:lastRow="0" w:firstColumn="1" w:lastColumn="0" w:noHBand="0" w:noVBand="1"/>
      </w:tblPr>
      <w:tblGrid>
        <w:gridCol w:w="3220"/>
        <w:gridCol w:w="1224"/>
        <w:gridCol w:w="1224"/>
        <w:gridCol w:w="1245"/>
        <w:gridCol w:w="1187"/>
      </w:tblGrid>
      <w:tr w:rsidR="00E43D71" w:rsidRPr="00E43D71" w14:paraId="737A5D5A" w14:textId="77777777" w:rsidTr="00E43D71">
        <w:trPr>
          <w:trHeight w:val="615"/>
        </w:trPr>
        <w:tc>
          <w:tcPr>
            <w:tcW w:w="32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362D1C" w14:textId="77777777" w:rsidR="00E43D71" w:rsidRPr="00E43D71" w:rsidRDefault="00E43D71" w:rsidP="00E43D7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Budget 2023/24</w:t>
            </w:r>
          </w:p>
        </w:tc>
        <w:tc>
          <w:tcPr>
            <w:tcW w:w="10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6D720D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11,000.00</w:t>
            </w:r>
          </w:p>
        </w:tc>
        <w:tc>
          <w:tcPr>
            <w:tcW w:w="10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BD1F42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Spend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650C35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Committed</w:t>
            </w:r>
          </w:p>
        </w:tc>
        <w:tc>
          <w:tcPr>
            <w:tcW w:w="13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920FF0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Remaining</w:t>
            </w:r>
          </w:p>
        </w:tc>
      </w:tr>
      <w:tr w:rsidR="00E43D71" w:rsidRPr="00E43D71" w14:paraId="105524C9" w14:textId="77777777" w:rsidTr="00E43D71">
        <w:trPr>
          <w:trHeight w:val="315"/>
        </w:trPr>
        <w:tc>
          <w:tcPr>
            <w:tcW w:w="32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5C3D82" w14:textId="77777777" w:rsidR="00E43D71" w:rsidRPr="00E43D71" w:rsidRDefault="00E43D71" w:rsidP="00E43D71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Alfreton Big Summer Event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B068C9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950.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B0C894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950.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0B9C45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770059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</w:tr>
      <w:tr w:rsidR="00E43D71" w:rsidRPr="00E43D71" w14:paraId="7DD26510" w14:textId="77777777" w:rsidTr="00E43D71">
        <w:trPr>
          <w:trHeight w:val="315"/>
        </w:trPr>
        <w:tc>
          <w:tcPr>
            <w:tcW w:w="32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70ED51" w14:textId="77777777" w:rsidR="00E43D71" w:rsidRPr="00E43D71" w:rsidRDefault="00E43D71" w:rsidP="00E43D71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Alfreton in Bloom/Allotment Day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4CFC0A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6DEDA5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40.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427689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CA23F5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60.00</w:t>
            </w:r>
          </w:p>
        </w:tc>
      </w:tr>
      <w:tr w:rsidR="00E43D71" w:rsidRPr="00E43D71" w14:paraId="139762DB" w14:textId="77777777" w:rsidTr="00E43D71">
        <w:trPr>
          <w:trHeight w:val="315"/>
        </w:trPr>
        <w:tc>
          <w:tcPr>
            <w:tcW w:w="32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7C08C8" w14:textId="77777777" w:rsidR="00E43D71" w:rsidRPr="00E43D71" w:rsidRDefault="00E43D71" w:rsidP="00E43D71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Remembrance Sunday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699EC6" w14:textId="77777777" w:rsidR="00E43D71" w:rsidRPr="00E43D71" w:rsidRDefault="00E43D71" w:rsidP="00E43D71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FCDBA8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410.6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83B20C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522D0F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FF0000"/>
                <w:sz w:val="22"/>
                <w:szCs w:val="22"/>
                <w:lang w:eastAsia="en-GB"/>
              </w:rPr>
              <w:t>-£1,410.60</w:t>
            </w:r>
          </w:p>
        </w:tc>
      </w:tr>
      <w:tr w:rsidR="00E43D71" w:rsidRPr="00E43D71" w14:paraId="73AACDF9" w14:textId="77777777" w:rsidTr="00E43D71">
        <w:trPr>
          <w:trHeight w:val="315"/>
        </w:trPr>
        <w:tc>
          <w:tcPr>
            <w:tcW w:w="32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B82D32" w14:textId="77777777" w:rsidR="00E43D71" w:rsidRPr="00E43D71" w:rsidRDefault="00E43D71" w:rsidP="00E43D71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Christmas Event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AAB581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7,200.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01BD47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4,601.09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C7151B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815BC7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,598.91</w:t>
            </w:r>
          </w:p>
        </w:tc>
      </w:tr>
      <w:tr w:rsidR="00E43D71" w:rsidRPr="00E43D71" w14:paraId="619E4157" w14:textId="77777777" w:rsidTr="00E43D71">
        <w:trPr>
          <w:trHeight w:val="315"/>
        </w:trPr>
        <w:tc>
          <w:tcPr>
            <w:tcW w:w="32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ACC89B" w14:textId="77777777" w:rsidR="00E43D71" w:rsidRPr="00E43D71" w:rsidRDefault="00E43D71" w:rsidP="00E43D71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Santa Visit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98EBF3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600.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A0BD0A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300.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811AD3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EEE399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300.00</w:t>
            </w:r>
          </w:p>
        </w:tc>
      </w:tr>
      <w:tr w:rsidR="00E43D71" w:rsidRPr="00E43D71" w14:paraId="054426D2" w14:textId="77777777" w:rsidTr="00E43D71">
        <w:trPr>
          <w:trHeight w:val="315"/>
        </w:trPr>
        <w:tc>
          <w:tcPr>
            <w:tcW w:w="32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3DA1DE" w14:textId="77777777" w:rsidR="00E43D71" w:rsidRPr="00E43D71" w:rsidRDefault="00E43D71" w:rsidP="00E43D71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Kings Coronation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776D68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800.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AD0B9E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070.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A38843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AF4057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-£270.00</w:t>
            </w:r>
          </w:p>
        </w:tc>
      </w:tr>
      <w:tr w:rsidR="00E43D71" w:rsidRPr="00E43D71" w14:paraId="7126E554" w14:textId="77777777" w:rsidTr="00E43D71">
        <w:trPr>
          <w:trHeight w:val="315"/>
        </w:trPr>
        <w:tc>
          <w:tcPr>
            <w:tcW w:w="32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91F845" w14:textId="77777777" w:rsidR="00E43D71" w:rsidRPr="00E43D71" w:rsidRDefault="00E43D71" w:rsidP="00E43D71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Market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EE2876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9315F3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951.3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BDF85F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EE4056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-£951.32</w:t>
            </w:r>
          </w:p>
        </w:tc>
      </w:tr>
      <w:tr w:rsidR="00E43D71" w:rsidRPr="00E43D71" w14:paraId="3F671168" w14:textId="77777777" w:rsidTr="00E43D71">
        <w:trPr>
          <w:trHeight w:val="315"/>
        </w:trPr>
        <w:tc>
          <w:tcPr>
            <w:tcW w:w="32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38A94B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Total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C3A419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10,750.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7B24AF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10,423.0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3AF9A3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878E32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326.99</w:t>
            </w:r>
          </w:p>
        </w:tc>
      </w:tr>
      <w:tr w:rsidR="00E43D71" w:rsidRPr="00E43D71" w14:paraId="7BABEE12" w14:textId="77777777" w:rsidTr="00E43D71">
        <w:trPr>
          <w:trHeight w:val="315"/>
        </w:trPr>
        <w:tc>
          <w:tcPr>
            <w:tcW w:w="32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13A0E3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Remaining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102A10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250.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2A7C8E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F93E23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D1836E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250.00</w:t>
            </w:r>
          </w:p>
        </w:tc>
      </w:tr>
      <w:tr w:rsidR="00E43D71" w:rsidRPr="00E43D71" w14:paraId="05865244" w14:textId="77777777" w:rsidTr="00E43D71">
        <w:trPr>
          <w:trHeight w:val="315"/>
        </w:trPr>
        <w:tc>
          <w:tcPr>
            <w:tcW w:w="32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D923F3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44DB0C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9436ED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0BD439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D97C66" w14:textId="77777777" w:rsidR="00E43D71" w:rsidRPr="00E43D71" w:rsidRDefault="00E43D71" w:rsidP="00E43D71">
            <w:pPr>
              <w:jc w:val="right"/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E43D71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  <w:lang w:eastAsia="en-GB"/>
              </w:rPr>
              <w:t>£576.99</w:t>
            </w:r>
          </w:p>
        </w:tc>
      </w:tr>
    </w:tbl>
    <w:p w14:paraId="3FFE5106" w14:textId="79B7F7B8" w:rsidR="002E51E3" w:rsidRPr="003F0ECE" w:rsidRDefault="002E51E3">
      <w:pPr>
        <w:spacing w:after="160" w:line="259" w:lineRule="auto"/>
        <w:rPr>
          <w:rFonts w:ascii="Verdana" w:hAnsi="Verdana"/>
          <w:sz w:val="22"/>
          <w:szCs w:val="22"/>
        </w:rPr>
      </w:pPr>
    </w:p>
    <w:p w14:paraId="307653B8" w14:textId="03F9FE21" w:rsidR="002E51E3" w:rsidRPr="002163A6" w:rsidRDefault="002E51E3" w:rsidP="002E51E3">
      <w:pPr>
        <w:rPr>
          <w:rFonts w:ascii="Verdana" w:hAnsi="Verdana" w:cs="Arial"/>
          <w:b/>
          <w:bCs/>
          <w:sz w:val="22"/>
          <w:szCs w:val="22"/>
        </w:rPr>
      </w:pPr>
      <w:r w:rsidRPr="002163A6">
        <w:rPr>
          <w:rFonts w:ascii="Verdana" w:hAnsi="Verdana" w:cs="Arial"/>
          <w:b/>
          <w:bCs/>
          <w:sz w:val="22"/>
          <w:szCs w:val="22"/>
        </w:rPr>
        <w:t>1</w:t>
      </w:r>
      <w:r w:rsidR="00CE4426" w:rsidRPr="002163A6">
        <w:rPr>
          <w:rFonts w:ascii="Verdana" w:hAnsi="Verdana" w:cs="Arial"/>
          <w:b/>
          <w:bCs/>
          <w:sz w:val="22"/>
          <w:szCs w:val="22"/>
        </w:rPr>
        <w:t>5</w:t>
      </w:r>
      <w:r w:rsidRPr="002163A6">
        <w:rPr>
          <w:rFonts w:ascii="Verdana" w:hAnsi="Verdana" w:cs="Arial"/>
          <w:b/>
          <w:bCs/>
          <w:sz w:val="22"/>
          <w:szCs w:val="22"/>
        </w:rPr>
        <w:t xml:space="preserve">/24x To approve the </w:t>
      </w:r>
      <w:r w:rsidR="002B4B74" w:rsidRPr="002163A6">
        <w:rPr>
          <w:rFonts w:ascii="Verdana" w:hAnsi="Verdana" w:cs="Arial"/>
          <w:b/>
          <w:bCs/>
          <w:sz w:val="22"/>
          <w:szCs w:val="22"/>
        </w:rPr>
        <w:t xml:space="preserve">Event </w:t>
      </w:r>
      <w:r w:rsidRPr="002163A6">
        <w:rPr>
          <w:rFonts w:ascii="Verdana" w:hAnsi="Verdana" w:cs="Arial"/>
          <w:b/>
          <w:bCs/>
          <w:sz w:val="22"/>
          <w:szCs w:val="22"/>
        </w:rPr>
        <w:t>spend for 2024/25 Financial Year</w:t>
      </w:r>
    </w:p>
    <w:p w14:paraId="3DBB1B45" w14:textId="49577AD8" w:rsidR="002B4B74" w:rsidRPr="00256033" w:rsidRDefault="005D04DC" w:rsidP="00256033">
      <w:pPr>
        <w:pStyle w:val="ListParagraph"/>
        <w:numPr>
          <w:ilvl w:val="0"/>
          <w:numId w:val="16"/>
        </w:numPr>
        <w:rPr>
          <w:rFonts w:ascii="Verdana" w:hAnsi="Verdana" w:cs="Arial"/>
          <w:sz w:val="22"/>
          <w:szCs w:val="22"/>
        </w:rPr>
      </w:pPr>
      <w:r w:rsidRPr="00256033">
        <w:rPr>
          <w:rFonts w:ascii="Verdana" w:hAnsi="Verdana" w:cs="Arial"/>
          <w:sz w:val="22"/>
          <w:szCs w:val="22"/>
        </w:rPr>
        <w:t>D Day</w:t>
      </w:r>
    </w:p>
    <w:p w14:paraId="2F841BEA" w14:textId="70E16587" w:rsidR="004613CD" w:rsidRPr="00256033" w:rsidRDefault="004613CD" w:rsidP="00256033">
      <w:pPr>
        <w:pStyle w:val="ListParagraph"/>
        <w:rPr>
          <w:rFonts w:ascii="Verdana" w:hAnsi="Verdana" w:cs="Arial"/>
          <w:sz w:val="22"/>
          <w:szCs w:val="22"/>
        </w:rPr>
      </w:pPr>
      <w:r w:rsidRPr="00256033">
        <w:rPr>
          <w:rFonts w:ascii="Verdana" w:hAnsi="Verdana" w:cs="Arial"/>
          <w:sz w:val="22"/>
          <w:szCs w:val="22"/>
        </w:rPr>
        <w:t>Sarah Bright Vocals - £300.00</w:t>
      </w:r>
    </w:p>
    <w:p w14:paraId="46B9528D" w14:textId="0EC3D8C6" w:rsidR="004613CD" w:rsidRDefault="00AC6C6E" w:rsidP="00256033">
      <w:pPr>
        <w:pStyle w:val="ListParagraph"/>
        <w:rPr>
          <w:rFonts w:ascii="Verdana" w:hAnsi="Verdana" w:cs="Arial"/>
          <w:sz w:val="22"/>
          <w:szCs w:val="22"/>
        </w:rPr>
      </w:pPr>
      <w:r w:rsidRPr="00256033">
        <w:rPr>
          <w:rFonts w:ascii="Verdana" w:hAnsi="Verdana" w:cs="Arial"/>
          <w:sz w:val="22"/>
          <w:szCs w:val="22"/>
        </w:rPr>
        <w:t>Fancy Entertainment - £</w:t>
      </w:r>
      <w:r w:rsidR="008700CB" w:rsidRPr="00256033">
        <w:rPr>
          <w:rFonts w:ascii="Verdana" w:hAnsi="Verdana" w:cs="Arial"/>
          <w:sz w:val="22"/>
          <w:szCs w:val="22"/>
        </w:rPr>
        <w:t>600.00</w:t>
      </w:r>
    </w:p>
    <w:p w14:paraId="2AAC1B59" w14:textId="77777777" w:rsidR="00256033" w:rsidRPr="00256033" w:rsidRDefault="00256033" w:rsidP="00256033">
      <w:pPr>
        <w:pStyle w:val="ListParagraph"/>
        <w:rPr>
          <w:rFonts w:ascii="Verdana" w:hAnsi="Verdana" w:cs="Arial"/>
          <w:sz w:val="22"/>
          <w:szCs w:val="22"/>
        </w:rPr>
      </w:pPr>
    </w:p>
    <w:tbl>
      <w:tblPr>
        <w:tblW w:w="8483" w:type="dxa"/>
        <w:tblLook w:val="04A0" w:firstRow="1" w:lastRow="0" w:firstColumn="1" w:lastColumn="0" w:noHBand="0" w:noVBand="1"/>
      </w:tblPr>
      <w:tblGrid>
        <w:gridCol w:w="2810"/>
        <w:gridCol w:w="1560"/>
        <w:gridCol w:w="1140"/>
        <w:gridCol w:w="1504"/>
        <w:gridCol w:w="1469"/>
      </w:tblGrid>
      <w:tr w:rsidR="002E51E3" w:rsidRPr="002163A6" w14:paraId="3B061F00" w14:textId="77777777" w:rsidTr="00F93F1E">
        <w:trPr>
          <w:trHeight w:val="315"/>
        </w:trPr>
        <w:tc>
          <w:tcPr>
            <w:tcW w:w="28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A008BE" w14:textId="77777777" w:rsidR="002E51E3" w:rsidRPr="002163A6" w:rsidRDefault="002E51E3" w:rsidP="003F3767">
            <w:pPr>
              <w:rPr>
                <w:rFonts w:ascii="Verdana" w:hAnsi="Verdana" w:cs="Calibri"/>
                <w:b/>
                <w:bCs/>
                <w:color w:val="000000"/>
                <w:sz w:val="20"/>
                <w:lang w:eastAsia="en-GB"/>
              </w:rPr>
            </w:pPr>
            <w:r w:rsidRPr="002163A6">
              <w:rPr>
                <w:rFonts w:ascii="Verdana" w:hAnsi="Verdana" w:cs="Calibri"/>
                <w:b/>
                <w:bCs/>
                <w:color w:val="000000"/>
                <w:sz w:val="20"/>
                <w:lang w:eastAsia="en-GB"/>
              </w:rPr>
              <w:t>Budget 2023/24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7C317F" w14:textId="17A25C54" w:rsidR="002E51E3" w:rsidRPr="002163A6" w:rsidRDefault="002E51E3" w:rsidP="003F376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0"/>
                <w:lang w:eastAsia="en-GB"/>
              </w:rPr>
            </w:pPr>
            <w:r w:rsidRPr="002163A6">
              <w:rPr>
                <w:rFonts w:ascii="Verdana" w:hAnsi="Verdana" w:cs="Calibri"/>
                <w:b/>
                <w:bCs/>
                <w:color w:val="000000"/>
                <w:sz w:val="20"/>
                <w:lang w:eastAsia="en-GB"/>
              </w:rPr>
              <w:t>£12,000.00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83B220" w14:textId="77777777" w:rsidR="002E51E3" w:rsidRPr="002163A6" w:rsidRDefault="002E51E3" w:rsidP="003F376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0"/>
                <w:lang w:eastAsia="en-GB"/>
              </w:rPr>
            </w:pPr>
            <w:r w:rsidRPr="002163A6">
              <w:rPr>
                <w:rFonts w:ascii="Verdana" w:hAnsi="Verdana" w:cs="Calibri"/>
                <w:b/>
                <w:bCs/>
                <w:color w:val="000000"/>
                <w:sz w:val="20"/>
                <w:lang w:eastAsia="en-GB"/>
              </w:rPr>
              <w:t>Spend</w:t>
            </w:r>
          </w:p>
        </w:tc>
        <w:tc>
          <w:tcPr>
            <w:tcW w:w="150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553910" w14:textId="77777777" w:rsidR="002E51E3" w:rsidRPr="002163A6" w:rsidRDefault="002E51E3" w:rsidP="003F376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0"/>
                <w:lang w:eastAsia="en-GB"/>
              </w:rPr>
            </w:pPr>
            <w:r w:rsidRPr="002163A6">
              <w:rPr>
                <w:rFonts w:ascii="Verdana" w:hAnsi="Verdana" w:cs="Calibri"/>
                <w:b/>
                <w:bCs/>
                <w:color w:val="000000"/>
                <w:sz w:val="20"/>
                <w:lang w:eastAsia="en-GB"/>
              </w:rPr>
              <w:t>Committed</w:t>
            </w:r>
          </w:p>
        </w:tc>
        <w:tc>
          <w:tcPr>
            <w:tcW w:w="146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7AE092" w14:textId="77777777" w:rsidR="002E51E3" w:rsidRPr="002163A6" w:rsidRDefault="002E51E3" w:rsidP="003F376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0"/>
                <w:lang w:eastAsia="en-GB"/>
              </w:rPr>
            </w:pPr>
            <w:r w:rsidRPr="002163A6">
              <w:rPr>
                <w:rFonts w:ascii="Verdana" w:hAnsi="Verdana" w:cs="Calibri"/>
                <w:b/>
                <w:bCs/>
                <w:color w:val="000000"/>
                <w:sz w:val="20"/>
                <w:lang w:eastAsia="en-GB"/>
              </w:rPr>
              <w:t>Remaining</w:t>
            </w:r>
          </w:p>
        </w:tc>
      </w:tr>
      <w:tr w:rsidR="002E51E3" w:rsidRPr="002163A6" w14:paraId="199CC0B7" w14:textId="77777777" w:rsidTr="00F93F1E">
        <w:trPr>
          <w:trHeight w:val="315"/>
        </w:trPr>
        <w:tc>
          <w:tcPr>
            <w:tcW w:w="2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E0144B" w14:textId="77777777" w:rsidR="002E51E3" w:rsidRPr="002163A6" w:rsidRDefault="002E51E3" w:rsidP="003F3767">
            <w:pPr>
              <w:rPr>
                <w:rFonts w:ascii="Verdana" w:hAnsi="Verdana" w:cs="Calibri"/>
                <w:color w:val="000000"/>
                <w:sz w:val="20"/>
                <w:lang w:eastAsia="en-GB"/>
              </w:rPr>
            </w:pPr>
            <w:r w:rsidRPr="002163A6">
              <w:rPr>
                <w:rFonts w:ascii="Verdana" w:hAnsi="Verdana" w:cs="Calibri"/>
                <w:color w:val="000000"/>
                <w:sz w:val="20"/>
                <w:lang w:eastAsia="en-GB"/>
              </w:rPr>
              <w:t>Alfreton Big Summer Event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3778485" w14:textId="64D07CDC" w:rsidR="002E51E3" w:rsidRPr="002163A6" w:rsidRDefault="002E51E3" w:rsidP="003F3767">
            <w:pPr>
              <w:jc w:val="right"/>
              <w:rPr>
                <w:rFonts w:ascii="Verdana" w:hAnsi="Verdana" w:cs="Calibri"/>
                <w:color w:val="000000"/>
                <w:sz w:val="20"/>
                <w:lang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23C526" w14:textId="10749DA5" w:rsidR="002E51E3" w:rsidRPr="002163A6" w:rsidRDefault="002E51E3" w:rsidP="003F3767">
            <w:pPr>
              <w:jc w:val="right"/>
              <w:rPr>
                <w:rFonts w:ascii="Verdana" w:hAnsi="Verdana" w:cs="Calibri"/>
                <w:color w:val="000000"/>
                <w:sz w:val="20"/>
                <w:lang w:eastAsia="en-GB"/>
              </w:rPr>
            </w:pPr>
          </w:p>
        </w:tc>
        <w:tc>
          <w:tcPr>
            <w:tcW w:w="15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4F0CB0" w14:textId="4775E23A" w:rsidR="002E51E3" w:rsidRPr="002163A6" w:rsidRDefault="002E51E3" w:rsidP="003F3767">
            <w:pPr>
              <w:jc w:val="right"/>
              <w:rPr>
                <w:rFonts w:ascii="Verdana" w:hAnsi="Verdana" w:cs="Calibri"/>
                <w:color w:val="000000"/>
                <w:sz w:val="20"/>
                <w:lang w:eastAsia="en-GB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A67328" w14:textId="4ABCC8F3" w:rsidR="002E51E3" w:rsidRPr="002163A6" w:rsidRDefault="002E51E3" w:rsidP="003F3767">
            <w:pPr>
              <w:jc w:val="right"/>
              <w:rPr>
                <w:rFonts w:ascii="Verdana" w:hAnsi="Verdana" w:cs="Calibri"/>
                <w:color w:val="000000"/>
                <w:sz w:val="20"/>
                <w:lang w:eastAsia="en-GB"/>
              </w:rPr>
            </w:pPr>
          </w:p>
        </w:tc>
      </w:tr>
      <w:tr w:rsidR="002E51E3" w:rsidRPr="002163A6" w14:paraId="6108CD41" w14:textId="77777777" w:rsidTr="00F93F1E">
        <w:trPr>
          <w:trHeight w:val="315"/>
        </w:trPr>
        <w:tc>
          <w:tcPr>
            <w:tcW w:w="2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99F7A3" w14:textId="77777777" w:rsidR="002E51E3" w:rsidRPr="002163A6" w:rsidRDefault="002E51E3" w:rsidP="003F3767">
            <w:pPr>
              <w:rPr>
                <w:rFonts w:ascii="Verdana" w:hAnsi="Verdana" w:cs="Calibri"/>
                <w:color w:val="000000"/>
                <w:sz w:val="20"/>
                <w:lang w:eastAsia="en-GB"/>
              </w:rPr>
            </w:pPr>
            <w:r w:rsidRPr="002163A6">
              <w:rPr>
                <w:rFonts w:ascii="Verdana" w:hAnsi="Verdana" w:cs="Calibri"/>
                <w:color w:val="000000"/>
                <w:sz w:val="20"/>
                <w:lang w:eastAsia="en-GB"/>
              </w:rPr>
              <w:t>Alfreton in Bloom/Allotment Da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6BDE2D0" w14:textId="131262CA" w:rsidR="002E51E3" w:rsidRPr="002163A6" w:rsidRDefault="002E51E3" w:rsidP="003F3767">
            <w:pPr>
              <w:jc w:val="right"/>
              <w:rPr>
                <w:rFonts w:ascii="Verdana" w:hAnsi="Verdana" w:cs="Calibri"/>
                <w:color w:val="000000"/>
                <w:sz w:val="20"/>
                <w:lang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B2FAB0" w14:textId="64971520" w:rsidR="002E51E3" w:rsidRPr="002163A6" w:rsidRDefault="002E51E3" w:rsidP="003F3767">
            <w:pPr>
              <w:jc w:val="right"/>
              <w:rPr>
                <w:rFonts w:ascii="Verdana" w:hAnsi="Verdana" w:cs="Calibri"/>
                <w:color w:val="000000"/>
                <w:sz w:val="20"/>
                <w:lang w:eastAsia="en-GB"/>
              </w:rPr>
            </w:pPr>
          </w:p>
        </w:tc>
        <w:tc>
          <w:tcPr>
            <w:tcW w:w="15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480376" w14:textId="616B187B" w:rsidR="002E51E3" w:rsidRPr="002163A6" w:rsidRDefault="002E51E3" w:rsidP="003F3767">
            <w:pPr>
              <w:jc w:val="right"/>
              <w:rPr>
                <w:rFonts w:ascii="Verdana" w:hAnsi="Verdana" w:cs="Calibri"/>
                <w:color w:val="000000"/>
                <w:sz w:val="20"/>
                <w:lang w:eastAsia="en-GB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B99151" w14:textId="2D52ED6C" w:rsidR="002E51E3" w:rsidRPr="002163A6" w:rsidRDefault="002E51E3" w:rsidP="003F3767">
            <w:pPr>
              <w:jc w:val="right"/>
              <w:rPr>
                <w:rFonts w:ascii="Verdana" w:hAnsi="Verdana" w:cs="Calibri"/>
                <w:color w:val="000000"/>
                <w:sz w:val="20"/>
                <w:lang w:eastAsia="en-GB"/>
              </w:rPr>
            </w:pPr>
          </w:p>
        </w:tc>
      </w:tr>
      <w:tr w:rsidR="002E51E3" w:rsidRPr="002163A6" w14:paraId="4A77DAE8" w14:textId="77777777" w:rsidTr="00F93F1E">
        <w:trPr>
          <w:trHeight w:val="315"/>
        </w:trPr>
        <w:tc>
          <w:tcPr>
            <w:tcW w:w="2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B727FB" w14:textId="77777777" w:rsidR="002E51E3" w:rsidRPr="002163A6" w:rsidRDefault="002E51E3" w:rsidP="003F3767">
            <w:pPr>
              <w:rPr>
                <w:rFonts w:ascii="Verdana" w:hAnsi="Verdana" w:cs="Calibri"/>
                <w:color w:val="000000"/>
                <w:sz w:val="20"/>
                <w:lang w:eastAsia="en-GB"/>
              </w:rPr>
            </w:pPr>
            <w:r w:rsidRPr="002163A6">
              <w:rPr>
                <w:rFonts w:ascii="Verdana" w:hAnsi="Verdana" w:cs="Calibri"/>
                <w:color w:val="000000"/>
                <w:sz w:val="20"/>
                <w:lang w:eastAsia="en-GB"/>
              </w:rPr>
              <w:t>Remembrance Sunda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2859B34" w14:textId="0877B856" w:rsidR="002E51E3" w:rsidRPr="002163A6" w:rsidRDefault="002E51E3" w:rsidP="003F3767">
            <w:pPr>
              <w:rPr>
                <w:rFonts w:ascii="Verdana" w:hAnsi="Verdana" w:cs="Calibri"/>
                <w:color w:val="000000"/>
                <w:sz w:val="20"/>
                <w:lang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9FFDA0" w14:textId="03590093" w:rsidR="002E51E3" w:rsidRPr="002163A6" w:rsidRDefault="002E51E3" w:rsidP="003F3767">
            <w:pPr>
              <w:jc w:val="right"/>
              <w:rPr>
                <w:rFonts w:ascii="Verdana" w:hAnsi="Verdana" w:cs="Calibri"/>
                <w:color w:val="000000"/>
                <w:sz w:val="20"/>
                <w:lang w:eastAsia="en-GB"/>
              </w:rPr>
            </w:pPr>
          </w:p>
        </w:tc>
        <w:tc>
          <w:tcPr>
            <w:tcW w:w="15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D18D9C" w14:textId="06F515FB" w:rsidR="002E51E3" w:rsidRPr="002163A6" w:rsidRDefault="002E51E3" w:rsidP="003F3767">
            <w:pPr>
              <w:jc w:val="right"/>
              <w:rPr>
                <w:rFonts w:ascii="Verdana" w:hAnsi="Verdana" w:cs="Calibri"/>
                <w:color w:val="000000"/>
                <w:sz w:val="20"/>
                <w:lang w:eastAsia="en-GB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327323" w14:textId="4364A404" w:rsidR="002E51E3" w:rsidRPr="002163A6" w:rsidRDefault="002E51E3" w:rsidP="003F3767">
            <w:pPr>
              <w:jc w:val="right"/>
              <w:rPr>
                <w:rFonts w:ascii="Verdana" w:hAnsi="Verdana" w:cs="Calibri"/>
                <w:color w:val="000000"/>
                <w:sz w:val="20"/>
                <w:lang w:eastAsia="en-GB"/>
              </w:rPr>
            </w:pPr>
          </w:p>
        </w:tc>
      </w:tr>
      <w:tr w:rsidR="002E51E3" w:rsidRPr="002163A6" w14:paraId="583703BD" w14:textId="77777777" w:rsidTr="00F93F1E">
        <w:trPr>
          <w:trHeight w:val="315"/>
        </w:trPr>
        <w:tc>
          <w:tcPr>
            <w:tcW w:w="2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15E446" w14:textId="77777777" w:rsidR="002E51E3" w:rsidRPr="002163A6" w:rsidRDefault="002E51E3" w:rsidP="003F3767">
            <w:pPr>
              <w:rPr>
                <w:rFonts w:ascii="Verdana" w:hAnsi="Verdana" w:cs="Calibri"/>
                <w:color w:val="000000"/>
                <w:sz w:val="20"/>
                <w:lang w:eastAsia="en-GB"/>
              </w:rPr>
            </w:pPr>
            <w:r w:rsidRPr="002163A6">
              <w:rPr>
                <w:rFonts w:ascii="Verdana" w:hAnsi="Verdana" w:cs="Calibri"/>
                <w:color w:val="000000"/>
                <w:sz w:val="20"/>
                <w:lang w:eastAsia="en-GB"/>
              </w:rPr>
              <w:t>Christmas Event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9E34426" w14:textId="398AACB7" w:rsidR="002E51E3" w:rsidRPr="002163A6" w:rsidRDefault="002E51E3" w:rsidP="003F3767">
            <w:pPr>
              <w:jc w:val="right"/>
              <w:rPr>
                <w:rFonts w:ascii="Verdana" w:hAnsi="Verdana" w:cs="Calibri"/>
                <w:color w:val="000000"/>
                <w:sz w:val="20"/>
                <w:lang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BA1CE1" w14:textId="2DD4032D" w:rsidR="002E51E3" w:rsidRPr="002163A6" w:rsidRDefault="002E51E3" w:rsidP="003F3767">
            <w:pPr>
              <w:jc w:val="right"/>
              <w:rPr>
                <w:rFonts w:ascii="Verdana" w:hAnsi="Verdana" w:cs="Calibri"/>
                <w:color w:val="000000"/>
                <w:sz w:val="20"/>
                <w:lang w:eastAsia="en-GB"/>
              </w:rPr>
            </w:pPr>
          </w:p>
        </w:tc>
        <w:tc>
          <w:tcPr>
            <w:tcW w:w="15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F2AAA0" w14:textId="0E535441" w:rsidR="002E51E3" w:rsidRPr="002163A6" w:rsidRDefault="002E51E3" w:rsidP="003F3767">
            <w:pPr>
              <w:jc w:val="right"/>
              <w:rPr>
                <w:rFonts w:ascii="Verdana" w:hAnsi="Verdana" w:cs="Calibri"/>
                <w:color w:val="000000"/>
                <w:sz w:val="20"/>
                <w:lang w:eastAsia="en-GB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886928" w14:textId="73E75FCE" w:rsidR="002E51E3" w:rsidRPr="002163A6" w:rsidRDefault="002E51E3" w:rsidP="003F3767">
            <w:pPr>
              <w:jc w:val="right"/>
              <w:rPr>
                <w:rFonts w:ascii="Verdana" w:hAnsi="Verdana" w:cs="Calibri"/>
                <w:color w:val="000000"/>
                <w:sz w:val="20"/>
                <w:lang w:eastAsia="en-GB"/>
              </w:rPr>
            </w:pPr>
          </w:p>
        </w:tc>
      </w:tr>
      <w:tr w:rsidR="002E51E3" w:rsidRPr="002163A6" w14:paraId="2B4DC3A7" w14:textId="77777777" w:rsidTr="00F93F1E">
        <w:trPr>
          <w:trHeight w:val="315"/>
        </w:trPr>
        <w:tc>
          <w:tcPr>
            <w:tcW w:w="2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974C31" w14:textId="77777777" w:rsidR="002E51E3" w:rsidRPr="002163A6" w:rsidRDefault="002E51E3" w:rsidP="003F3767">
            <w:pPr>
              <w:rPr>
                <w:rFonts w:ascii="Verdana" w:hAnsi="Verdana" w:cs="Calibri"/>
                <w:color w:val="000000"/>
                <w:sz w:val="20"/>
                <w:lang w:eastAsia="en-GB"/>
              </w:rPr>
            </w:pPr>
            <w:r w:rsidRPr="002163A6">
              <w:rPr>
                <w:rFonts w:ascii="Verdana" w:hAnsi="Verdana" w:cs="Calibri"/>
                <w:color w:val="000000"/>
                <w:sz w:val="20"/>
                <w:lang w:eastAsia="en-GB"/>
              </w:rPr>
              <w:t>Santa Visit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452C82C" w14:textId="0A4DE1B6" w:rsidR="002E51E3" w:rsidRPr="002163A6" w:rsidRDefault="002E51E3" w:rsidP="003F3767">
            <w:pPr>
              <w:jc w:val="right"/>
              <w:rPr>
                <w:rFonts w:ascii="Verdana" w:hAnsi="Verdana" w:cs="Calibri"/>
                <w:color w:val="000000"/>
                <w:sz w:val="20"/>
                <w:lang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D607B0" w14:textId="0679D0DA" w:rsidR="002E51E3" w:rsidRPr="002163A6" w:rsidRDefault="002E51E3" w:rsidP="003F3767">
            <w:pPr>
              <w:jc w:val="right"/>
              <w:rPr>
                <w:rFonts w:ascii="Verdana" w:hAnsi="Verdana" w:cs="Calibri"/>
                <w:color w:val="000000"/>
                <w:sz w:val="20"/>
                <w:lang w:eastAsia="en-GB"/>
              </w:rPr>
            </w:pPr>
          </w:p>
        </w:tc>
        <w:tc>
          <w:tcPr>
            <w:tcW w:w="15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F1E49F" w14:textId="54CAE32B" w:rsidR="002E51E3" w:rsidRPr="002163A6" w:rsidRDefault="002E51E3" w:rsidP="003F3767">
            <w:pPr>
              <w:jc w:val="right"/>
              <w:rPr>
                <w:rFonts w:ascii="Verdana" w:hAnsi="Verdana" w:cs="Calibri"/>
                <w:color w:val="000000"/>
                <w:sz w:val="20"/>
                <w:lang w:eastAsia="en-GB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DC8100" w14:textId="1810BA61" w:rsidR="002E51E3" w:rsidRPr="002163A6" w:rsidRDefault="002E51E3" w:rsidP="003F3767">
            <w:pPr>
              <w:jc w:val="right"/>
              <w:rPr>
                <w:rFonts w:ascii="Verdana" w:hAnsi="Verdana" w:cs="Calibri"/>
                <w:color w:val="000000"/>
                <w:sz w:val="20"/>
                <w:lang w:eastAsia="en-GB"/>
              </w:rPr>
            </w:pPr>
          </w:p>
        </w:tc>
      </w:tr>
      <w:tr w:rsidR="002E51E3" w:rsidRPr="002163A6" w14:paraId="01CE578C" w14:textId="77777777" w:rsidTr="00F93F1E">
        <w:trPr>
          <w:trHeight w:val="315"/>
        </w:trPr>
        <w:tc>
          <w:tcPr>
            <w:tcW w:w="2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57B1A9" w14:textId="776C821D" w:rsidR="002E51E3" w:rsidRPr="002163A6" w:rsidRDefault="002E2263" w:rsidP="003F3767">
            <w:pPr>
              <w:rPr>
                <w:rFonts w:ascii="Verdana" w:hAnsi="Verdana" w:cs="Calibri"/>
                <w:color w:val="000000"/>
                <w:sz w:val="20"/>
                <w:lang w:eastAsia="en-GB"/>
              </w:rPr>
            </w:pPr>
            <w:r w:rsidRPr="002163A6">
              <w:rPr>
                <w:rFonts w:ascii="Verdana" w:hAnsi="Verdana" w:cs="Calibri"/>
                <w:color w:val="000000"/>
                <w:sz w:val="20"/>
                <w:lang w:eastAsia="en-GB"/>
              </w:rPr>
              <w:t>Market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C4791FC" w14:textId="35C9D249" w:rsidR="002E51E3" w:rsidRPr="002163A6" w:rsidRDefault="002E51E3" w:rsidP="003F3767">
            <w:pPr>
              <w:jc w:val="right"/>
              <w:rPr>
                <w:rFonts w:ascii="Verdana" w:hAnsi="Verdana" w:cs="Calibri"/>
                <w:color w:val="000000"/>
                <w:sz w:val="20"/>
                <w:lang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B85879" w14:textId="795B11E1" w:rsidR="002E51E3" w:rsidRPr="002163A6" w:rsidRDefault="002E51E3" w:rsidP="003F3767">
            <w:pPr>
              <w:jc w:val="right"/>
              <w:rPr>
                <w:rFonts w:ascii="Verdana" w:hAnsi="Verdana" w:cs="Calibri"/>
                <w:color w:val="000000"/>
                <w:sz w:val="20"/>
                <w:lang w:eastAsia="en-GB"/>
              </w:rPr>
            </w:pPr>
          </w:p>
        </w:tc>
        <w:tc>
          <w:tcPr>
            <w:tcW w:w="15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26F167" w14:textId="6F2435AA" w:rsidR="002E51E3" w:rsidRPr="002163A6" w:rsidRDefault="003E7A99" w:rsidP="003F3767">
            <w:pPr>
              <w:jc w:val="right"/>
              <w:rPr>
                <w:rFonts w:ascii="Verdana" w:hAnsi="Verdana" w:cs="Calibri"/>
                <w:color w:val="000000"/>
                <w:sz w:val="20"/>
                <w:lang w:eastAsia="en-GB"/>
              </w:rPr>
            </w:pPr>
            <w:r w:rsidRPr="002163A6">
              <w:rPr>
                <w:rFonts w:ascii="Verdana" w:hAnsi="Verdana" w:cs="Calibri"/>
                <w:color w:val="000000"/>
                <w:sz w:val="20"/>
                <w:lang w:eastAsia="en-GB"/>
              </w:rPr>
              <w:t>£900.00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07AEEC" w14:textId="68D8C487" w:rsidR="002E51E3" w:rsidRPr="002163A6" w:rsidRDefault="002E51E3" w:rsidP="003F3767">
            <w:pPr>
              <w:jc w:val="right"/>
              <w:rPr>
                <w:rFonts w:ascii="Verdana" w:hAnsi="Verdana" w:cs="Calibri"/>
                <w:color w:val="000000"/>
                <w:sz w:val="20"/>
                <w:lang w:eastAsia="en-GB"/>
              </w:rPr>
            </w:pPr>
          </w:p>
        </w:tc>
      </w:tr>
      <w:tr w:rsidR="002E51E3" w:rsidRPr="002163A6" w14:paraId="3E11AC71" w14:textId="77777777" w:rsidTr="00F93F1E">
        <w:trPr>
          <w:trHeight w:val="315"/>
        </w:trPr>
        <w:tc>
          <w:tcPr>
            <w:tcW w:w="2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015818" w14:textId="77777777" w:rsidR="002E51E3" w:rsidRPr="002163A6" w:rsidRDefault="002E51E3" w:rsidP="003F376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0"/>
                <w:lang w:eastAsia="en-GB"/>
              </w:rPr>
            </w:pPr>
            <w:r w:rsidRPr="002163A6">
              <w:rPr>
                <w:rFonts w:ascii="Verdana" w:hAnsi="Verdana" w:cs="Calibri"/>
                <w:b/>
                <w:bCs/>
                <w:color w:val="000000"/>
                <w:sz w:val="20"/>
                <w:lang w:eastAsia="en-GB"/>
              </w:rPr>
              <w:t>Tota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9D8071" w14:textId="080C53FB" w:rsidR="002E51E3" w:rsidRPr="002163A6" w:rsidRDefault="002E51E3" w:rsidP="003F376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0"/>
                <w:lang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F5532DD" w14:textId="43F0CD9A" w:rsidR="002E51E3" w:rsidRPr="002163A6" w:rsidRDefault="002E51E3" w:rsidP="003F376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0"/>
                <w:lang w:eastAsia="en-GB"/>
              </w:rPr>
            </w:pPr>
          </w:p>
        </w:tc>
        <w:tc>
          <w:tcPr>
            <w:tcW w:w="15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8D0A85" w14:textId="61B6FC10" w:rsidR="002E51E3" w:rsidRPr="002163A6" w:rsidRDefault="002E51E3" w:rsidP="003F376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0"/>
                <w:lang w:eastAsia="en-GB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D9800A" w14:textId="1A950394" w:rsidR="002E51E3" w:rsidRPr="002163A6" w:rsidRDefault="002E51E3" w:rsidP="003F376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0"/>
                <w:lang w:eastAsia="en-GB"/>
              </w:rPr>
            </w:pPr>
          </w:p>
        </w:tc>
      </w:tr>
      <w:tr w:rsidR="002E51E3" w:rsidRPr="002163A6" w14:paraId="1EAFE220" w14:textId="77777777" w:rsidTr="00F93F1E">
        <w:trPr>
          <w:trHeight w:val="315"/>
        </w:trPr>
        <w:tc>
          <w:tcPr>
            <w:tcW w:w="2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11365B" w14:textId="77777777" w:rsidR="002E51E3" w:rsidRPr="002163A6" w:rsidRDefault="002E51E3" w:rsidP="003F376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0"/>
                <w:lang w:eastAsia="en-GB"/>
              </w:rPr>
            </w:pPr>
            <w:r w:rsidRPr="002163A6">
              <w:rPr>
                <w:rFonts w:ascii="Verdana" w:hAnsi="Verdana" w:cs="Calibri"/>
                <w:b/>
                <w:bCs/>
                <w:color w:val="000000"/>
                <w:sz w:val="20"/>
                <w:lang w:eastAsia="en-GB"/>
              </w:rPr>
              <w:t>Remaining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5F0996" w14:textId="45BBEE2D" w:rsidR="002E51E3" w:rsidRPr="002163A6" w:rsidRDefault="002E51E3" w:rsidP="003F376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0"/>
                <w:lang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FFB91A" w14:textId="1690A2A2" w:rsidR="002E51E3" w:rsidRPr="002163A6" w:rsidRDefault="002E51E3" w:rsidP="003F376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0"/>
                <w:lang w:eastAsia="en-GB"/>
              </w:rPr>
            </w:pPr>
          </w:p>
        </w:tc>
        <w:tc>
          <w:tcPr>
            <w:tcW w:w="15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6CECCB" w14:textId="4D60D322" w:rsidR="002E51E3" w:rsidRPr="002163A6" w:rsidRDefault="002E51E3" w:rsidP="003F376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0"/>
                <w:lang w:eastAsia="en-GB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0C4F321" w14:textId="5BFE7F27" w:rsidR="002E51E3" w:rsidRPr="002163A6" w:rsidRDefault="002E51E3" w:rsidP="003F3767">
            <w:pPr>
              <w:jc w:val="right"/>
              <w:rPr>
                <w:rFonts w:ascii="Verdana" w:hAnsi="Verdana" w:cs="Calibri"/>
                <w:sz w:val="20"/>
                <w:lang w:eastAsia="en-GB"/>
              </w:rPr>
            </w:pPr>
          </w:p>
        </w:tc>
      </w:tr>
      <w:tr w:rsidR="002E51E3" w:rsidRPr="002163A6" w14:paraId="2ADC85CC" w14:textId="77777777" w:rsidTr="00F93F1E">
        <w:trPr>
          <w:trHeight w:val="315"/>
        </w:trPr>
        <w:tc>
          <w:tcPr>
            <w:tcW w:w="28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82B4C0" w14:textId="77777777" w:rsidR="002E51E3" w:rsidRPr="002163A6" w:rsidRDefault="002E51E3" w:rsidP="003F376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0"/>
                <w:lang w:eastAsia="en-GB"/>
              </w:rPr>
            </w:pPr>
            <w:r w:rsidRPr="002163A6">
              <w:rPr>
                <w:rFonts w:ascii="Verdana" w:hAnsi="Verdana" w:cs="Calibri"/>
                <w:b/>
                <w:bCs/>
                <w:color w:val="000000"/>
                <w:sz w:val="20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D5D07E6" w14:textId="245CB1A8" w:rsidR="002E51E3" w:rsidRPr="002163A6" w:rsidRDefault="002E51E3" w:rsidP="003F376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0"/>
                <w:lang w:eastAsia="en-GB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504D222" w14:textId="53CE1732" w:rsidR="002E51E3" w:rsidRPr="002163A6" w:rsidRDefault="002E51E3" w:rsidP="003F376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0"/>
                <w:lang w:eastAsia="en-GB"/>
              </w:rPr>
            </w:pPr>
          </w:p>
        </w:tc>
        <w:tc>
          <w:tcPr>
            <w:tcW w:w="15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FE1214" w14:textId="6DA0FB1A" w:rsidR="002E51E3" w:rsidRPr="002163A6" w:rsidRDefault="002E51E3" w:rsidP="003F376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0"/>
                <w:lang w:eastAsia="en-GB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087E27" w14:textId="55AD1F92" w:rsidR="002E51E3" w:rsidRPr="002163A6" w:rsidRDefault="002E51E3" w:rsidP="003F3767">
            <w:pPr>
              <w:jc w:val="right"/>
              <w:rPr>
                <w:rFonts w:ascii="Verdana" w:hAnsi="Verdana" w:cs="Calibri"/>
                <w:color w:val="FF0000"/>
                <w:sz w:val="20"/>
                <w:lang w:eastAsia="en-GB"/>
              </w:rPr>
            </w:pPr>
          </w:p>
        </w:tc>
      </w:tr>
    </w:tbl>
    <w:p w14:paraId="279594B3" w14:textId="77777777" w:rsidR="002E51E3" w:rsidRPr="003F0ECE" w:rsidRDefault="002E51E3">
      <w:pPr>
        <w:spacing w:after="160" w:line="259" w:lineRule="auto"/>
        <w:rPr>
          <w:rFonts w:ascii="Verdana" w:hAnsi="Verdana"/>
          <w:sz w:val="22"/>
          <w:szCs w:val="22"/>
        </w:rPr>
      </w:pPr>
    </w:p>
    <w:p w14:paraId="53D4218D" w14:textId="77777777" w:rsidR="002163A6" w:rsidRDefault="002163A6">
      <w:pPr>
        <w:spacing w:after="160" w:line="259" w:lineRule="auto"/>
        <w:rPr>
          <w:rFonts w:ascii="Verdana" w:hAnsi="Verdana"/>
          <w:b/>
          <w:bCs/>
          <w:noProof/>
          <w:sz w:val="22"/>
          <w:szCs w:val="22"/>
        </w:rPr>
      </w:pPr>
      <w:r>
        <w:rPr>
          <w:rFonts w:ascii="Verdana" w:hAnsi="Verdana"/>
          <w:b/>
          <w:bCs/>
          <w:noProof/>
          <w:sz w:val="22"/>
          <w:szCs w:val="22"/>
        </w:rPr>
        <w:br w:type="page"/>
      </w:r>
    </w:p>
    <w:p w14:paraId="2C0825ED" w14:textId="68FD2805" w:rsidR="001D0ABA" w:rsidRPr="002163A6" w:rsidRDefault="00D21DB6" w:rsidP="000D7160">
      <w:pPr>
        <w:rPr>
          <w:rFonts w:ascii="Verdana" w:hAnsi="Verdana"/>
          <w:b/>
          <w:bCs/>
          <w:noProof/>
          <w:sz w:val="22"/>
          <w:szCs w:val="22"/>
        </w:rPr>
      </w:pPr>
      <w:r w:rsidRPr="002163A6">
        <w:rPr>
          <w:rFonts w:ascii="Verdana" w:hAnsi="Verdana"/>
          <w:b/>
          <w:bCs/>
          <w:noProof/>
          <w:sz w:val="22"/>
          <w:szCs w:val="22"/>
        </w:rPr>
        <w:lastRenderedPageBreak/>
        <w:t xml:space="preserve">16/24x </w:t>
      </w:r>
      <w:r w:rsidR="005E0309" w:rsidRPr="002163A6">
        <w:rPr>
          <w:rFonts w:ascii="Verdana" w:hAnsi="Verdana"/>
          <w:b/>
          <w:bCs/>
          <w:noProof/>
          <w:sz w:val="22"/>
          <w:szCs w:val="22"/>
        </w:rPr>
        <w:t xml:space="preserve">To receive the Christmas Lights </w:t>
      </w:r>
      <w:r w:rsidR="007653B3" w:rsidRPr="002163A6">
        <w:rPr>
          <w:rFonts w:ascii="Verdana" w:hAnsi="Verdana"/>
          <w:b/>
          <w:bCs/>
          <w:noProof/>
          <w:sz w:val="22"/>
          <w:szCs w:val="22"/>
        </w:rPr>
        <w:t>spend for 2023/24 Finanical</w:t>
      </w:r>
      <w:r w:rsidR="002163A6">
        <w:rPr>
          <w:rFonts w:ascii="Verdana" w:hAnsi="Verdana"/>
          <w:b/>
          <w:bCs/>
          <w:noProof/>
          <w:sz w:val="22"/>
          <w:szCs w:val="22"/>
        </w:rPr>
        <w:t xml:space="preserve"> </w:t>
      </w:r>
      <w:r w:rsidR="001D0ABA" w:rsidRPr="002163A6">
        <w:rPr>
          <w:rFonts w:ascii="Verdana" w:hAnsi="Verdana"/>
          <w:b/>
          <w:bCs/>
          <w:noProof/>
          <w:sz w:val="22"/>
          <w:szCs w:val="22"/>
        </w:rPr>
        <w:t xml:space="preserve">Year </w:t>
      </w:r>
    </w:p>
    <w:p w14:paraId="51464D56" w14:textId="77777777" w:rsidR="001D0ABA" w:rsidRDefault="001D0ABA" w:rsidP="000D7160">
      <w:pPr>
        <w:rPr>
          <w:rFonts w:ascii="Verdana" w:hAnsi="Verdana"/>
          <w:noProof/>
          <w:sz w:val="22"/>
          <w:szCs w:val="22"/>
        </w:rPr>
      </w:pPr>
    </w:p>
    <w:tbl>
      <w:tblPr>
        <w:tblW w:w="9460" w:type="dxa"/>
        <w:tblInd w:w="-943" w:type="dxa"/>
        <w:tblLook w:val="04A0" w:firstRow="1" w:lastRow="0" w:firstColumn="1" w:lastColumn="0" w:noHBand="0" w:noVBand="1"/>
      </w:tblPr>
      <w:tblGrid>
        <w:gridCol w:w="4580"/>
        <w:gridCol w:w="1224"/>
        <w:gridCol w:w="1224"/>
        <w:gridCol w:w="1245"/>
        <w:gridCol w:w="1187"/>
      </w:tblGrid>
      <w:tr w:rsidR="001D0ABA" w:rsidRPr="001D0ABA" w14:paraId="2490F995" w14:textId="77777777" w:rsidTr="00B710E2">
        <w:trPr>
          <w:trHeight w:val="615"/>
        </w:trPr>
        <w:tc>
          <w:tcPr>
            <w:tcW w:w="45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876842" w14:textId="77777777" w:rsidR="001D0ABA" w:rsidRPr="001D0ABA" w:rsidRDefault="001D0ABA" w:rsidP="001D0AB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Budget 2023/24</w:t>
            </w:r>
          </w:p>
        </w:tc>
        <w:tc>
          <w:tcPr>
            <w:tcW w:w="122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B76EA9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32,000.00</w:t>
            </w:r>
          </w:p>
        </w:tc>
        <w:tc>
          <w:tcPr>
            <w:tcW w:w="122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1D3C8F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Spend</w:t>
            </w:r>
          </w:p>
        </w:tc>
        <w:tc>
          <w:tcPr>
            <w:tcW w:w="124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A9263A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Committed</w:t>
            </w:r>
          </w:p>
        </w:tc>
        <w:tc>
          <w:tcPr>
            <w:tcW w:w="11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2C1E3D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Remaining</w:t>
            </w:r>
          </w:p>
        </w:tc>
      </w:tr>
      <w:tr w:rsidR="001D0ABA" w:rsidRPr="001D0ABA" w14:paraId="27AF756B" w14:textId="77777777" w:rsidTr="00B710E2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C38BE3" w14:textId="77777777" w:rsidR="001D0ABA" w:rsidRPr="001D0ABA" w:rsidRDefault="001D0ABA" w:rsidP="001D0ABA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City Illuminations contract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DA7D99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0,000.00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113345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0,000.00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E8ABFE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1B0585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</w:tr>
      <w:tr w:rsidR="001D0ABA" w:rsidRPr="001D0ABA" w14:paraId="4D28FA53" w14:textId="77777777" w:rsidTr="00B710E2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3842E5" w14:textId="77777777" w:rsidR="001D0ABA" w:rsidRPr="001D0ABA" w:rsidRDefault="001D0ABA" w:rsidP="001D0ABA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Electricity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6B15D2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000.00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30EFD5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871.90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6D905B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479B98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28.10</w:t>
            </w:r>
          </w:p>
        </w:tc>
      </w:tr>
      <w:tr w:rsidR="001D0ABA" w:rsidRPr="001D0ABA" w14:paraId="46E27B8E" w14:textId="77777777" w:rsidTr="00B710E2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181ADE" w14:textId="77777777" w:rsidR="001D0ABA" w:rsidRPr="001D0ABA" w:rsidRDefault="001D0ABA" w:rsidP="001D0ABA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Replacement cone tree &amp; refurbishment works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CB92E3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6,700.00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CED8F2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6,700.00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658486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99BC89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</w:tr>
      <w:tr w:rsidR="001D0ABA" w:rsidRPr="001D0ABA" w14:paraId="2037A582" w14:textId="77777777" w:rsidTr="00B710E2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AAE1BB" w14:textId="77777777" w:rsidR="001D0ABA" w:rsidRPr="001D0ABA" w:rsidRDefault="001D0ABA" w:rsidP="001D0ABA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Christmas trees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A2B966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,000.00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AF3847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477.00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0EB471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2D12D1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523.00</w:t>
            </w:r>
          </w:p>
        </w:tc>
      </w:tr>
      <w:tr w:rsidR="001D0ABA" w:rsidRPr="001D0ABA" w14:paraId="5F3026DE" w14:textId="77777777" w:rsidTr="00B710E2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D52DF1" w14:textId="77777777" w:rsidR="001D0ABA" w:rsidRPr="001D0ABA" w:rsidRDefault="001D0ABA" w:rsidP="001D0ABA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Planned remedial works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50357E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375.00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20EC6E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375.00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1B00A4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F474C4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</w:tr>
      <w:tr w:rsidR="001D0ABA" w:rsidRPr="001D0ABA" w14:paraId="3087C88A" w14:textId="77777777" w:rsidTr="00B710E2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4FFE2B" w14:textId="77777777" w:rsidR="001D0ABA" w:rsidRPr="001D0ABA" w:rsidRDefault="001D0ABA" w:rsidP="001D0ABA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Earmarked reserves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D6AA8F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,732.78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5A2237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,732.78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DF71F8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2416B5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</w:tr>
      <w:tr w:rsidR="001D0ABA" w:rsidRPr="001D0ABA" w14:paraId="37617D8E" w14:textId="77777777" w:rsidTr="00B710E2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25251B" w14:textId="77777777" w:rsidR="001D0ABA" w:rsidRPr="001D0ABA" w:rsidRDefault="001D0ABA" w:rsidP="001D0ABA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Contingency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0D67E3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925.00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57123C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490.72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634611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83B91D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434.28</w:t>
            </w:r>
          </w:p>
        </w:tc>
      </w:tr>
      <w:tr w:rsidR="001D0ABA" w:rsidRPr="001D0ABA" w14:paraId="05989140" w14:textId="77777777" w:rsidTr="00B710E2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1A7958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Total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ADE6C2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34,732.78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7A6662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33,647.40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B6A97F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0A915C8F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</w:tr>
      <w:tr w:rsidR="001D0ABA" w:rsidRPr="001D0ABA" w14:paraId="73ADF987" w14:textId="77777777" w:rsidTr="00B710E2">
        <w:trPr>
          <w:trHeight w:val="315"/>
        </w:trPr>
        <w:tc>
          <w:tcPr>
            <w:tcW w:w="45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08F9AC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Remaining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5F28E0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B02111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F18796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2D050"/>
            <w:vAlign w:val="center"/>
            <w:hideMark/>
          </w:tcPr>
          <w:p w14:paraId="4CEB2317" w14:textId="77777777" w:rsidR="001D0ABA" w:rsidRPr="001D0ABA" w:rsidRDefault="001D0ABA" w:rsidP="001D0ABA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eastAsia="en-GB"/>
              </w:rPr>
            </w:pPr>
            <w:r w:rsidRPr="001D0ABA">
              <w:rPr>
                <w:rFonts w:ascii="Calibri" w:hAnsi="Calibri" w:cs="Calibri"/>
                <w:b/>
                <w:bCs/>
                <w:sz w:val="22"/>
                <w:szCs w:val="22"/>
                <w:lang w:eastAsia="en-GB"/>
              </w:rPr>
              <w:t>£1,085.38</w:t>
            </w:r>
          </w:p>
        </w:tc>
      </w:tr>
    </w:tbl>
    <w:p w14:paraId="728572A3" w14:textId="77777777" w:rsidR="001D0ABA" w:rsidRDefault="001D0ABA" w:rsidP="000D7160">
      <w:pPr>
        <w:rPr>
          <w:rFonts w:ascii="Verdana" w:hAnsi="Verdana"/>
          <w:noProof/>
          <w:sz w:val="22"/>
          <w:szCs w:val="22"/>
        </w:rPr>
      </w:pPr>
    </w:p>
    <w:p w14:paraId="583B9591" w14:textId="77777777" w:rsidR="007653B3" w:rsidRPr="003F0ECE" w:rsidRDefault="007653B3" w:rsidP="000D7160">
      <w:pPr>
        <w:rPr>
          <w:rFonts w:ascii="Verdana" w:hAnsi="Verdana"/>
          <w:noProof/>
          <w:sz w:val="22"/>
          <w:szCs w:val="22"/>
        </w:rPr>
      </w:pPr>
    </w:p>
    <w:p w14:paraId="3BFCF296" w14:textId="2527D9CF" w:rsidR="002E51E3" w:rsidRPr="003F0ECE" w:rsidRDefault="002E51E3">
      <w:pPr>
        <w:spacing w:after="160" w:line="259" w:lineRule="auto"/>
        <w:rPr>
          <w:rFonts w:ascii="Verdana" w:hAnsi="Verdana"/>
          <w:noProof/>
          <w:sz w:val="22"/>
          <w:szCs w:val="22"/>
        </w:rPr>
      </w:pPr>
    </w:p>
    <w:sectPr w:rsidR="002E51E3" w:rsidRPr="003F0ECE" w:rsidSect="009B16E9">
      <w:pgSz w:w="11909" w:h="16834" w:code="9"/>
      <w:pgMar w:top="1440" w:right="1440" w:bottom="1440" w:left="2160" w:header="720" w:footer="10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4932EF" w14:textId="77777777" w:rsidR="00F12312" w:rsidRDefault="00F12312" w:rsidP="00D47D55">
      <w:r>
        <w:separator/>
      </w:r>
    </w:p>
  </w:endnote>
  <w:endnote w:type="continuationSeparator" w:id="0">
    <w:p w14:paraId="3E215085" w14:textId="77777777" w:rsidR="00F12312" w:rsidRDefault="00F12312" w:rsidP="00D47D55">
      <w:r>
        <w:continuationSeparator/>
      </w:r>
    </w:p>
  </w:endnote>
  <w:endnote w:type="continuationNotice" w:id="1">
    <w:p w14:paraId="65B21361" w14:textId="77777777" w:rsidR="00F12312" w:rsidRDefault="00F123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3C4AE4" w14:textId="77777777" w:rsidR="00F12312" w:rsidRDefault="00F12312" w:rsidP="00D47D55">
      <w:r>
        <w:separator/>
      </w:r>
    </w:p>
  </w:footnote>
  <w:footnote w:type="continuationSeparator" w:id="0">
    <w:p w14:paraId="1E4FBC60" w14:textId="77777777" w:rsidR="00F12312" w:rsidRDefault="00F12312" w:rsidP="00D47D55">
      <w:r>
        <w:continuationSeparator/>
      </w:r>
    </w:p>
  </w:footnote>
  <w:footnote w:type="continuationNotice" w:id="1">
    <w:p w14:paraId="6BCC1820" w14:textId="77777777" w:rsidR="00F12312" w:rsidRDefault="00F1231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44521"/>
    <w:multiLevelType w:val="hybridMultilevel"/>
    <w:tmpl w:val="B29E032A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684B8E"/>
    <w:multiLevelType w:val="hybridMultilevel"/>
    <w:tmpl w:val="83F84F84"/>
    <w:lvl w:ilvl="0" w:tplc="29BA288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2C25D6"/>
    <w:multiLevelType w:val="hybridMultilevel"/>
    <w:tmpl w:val="A260DBE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11E44E1"/>
    <w:multiLevelType w:val="hybridMultilevel"/>
    <w:tmpl w:val="5420D4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417F82"/>
    <w:multiLevelType w:val="hybridMultilevel"/>
    <w:tmpl w:val="F01E2EC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8A3DF7"/>
    <w:multiLevelType w:val="hybridMultilevel"/>
    <w:tmpl w:val="D0D0476A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76A2BEF"/>
    <w:multiLevelType w:val="hybridMultilevel"/>
    <w:tmpl w:val="4F805C84"/>
    <w:lvl w:ilvl="0" w:tplc="29BA288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2845C7"/>
    <w:multiLevelType w:val="hybridMultilevel"/>
    <w:tmpl w:val="3D2AF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B17E67"/>
    <w:multiLevelType w:val="hybridMultilevel"/>
    <w:tmpl w:val="F8B62862"/>
    <w:lvl w:ilvl="0" w:tplc="29BA288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E845F1"/>
    <w:multiLevelType w:val="hybridMultilevel"/>
    <w:tmpl w:val="BD6A45A0"/>
    <w:lvl w:ilvl="0" w:tplc="29BA288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6C49B8"/>
    <w:multiLevelType w:val="hybridMultilevel"/>
    <w:tmpl w:val="3086F8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146F41"/>
    <w:multiLevelType w:val="hybridMultilevel"/>
    <w:tmpl w:val="A53ED664"/>
    <w:lvl w:ilvl="0" w:tplc="29BA288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0115DF"/>
    <w:multiLevelType w:val="hybridMultilevel"/>
    <w:tmpl w:val="99A864D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2491912"/>
    <w:multiLevelType w:val="hybridMultilevel"/>
    <w:tmpl w:val="F86E45F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4733035"/>
    <w:multiLevelType w:val="hybridMultilevel"/>
    <w:tmpl w:val="AE3A9ABE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D2D6A3D"/>
    <w:multiLevelType w:val="hybridMultilevel"/>
    <w:tmpl w:val="24CE6A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37405C"/>
    <w:multiLevelType w:val="hybridMultilevel"/>
    <w:tmpl w:val="BACEE590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0663847">
    <w:abstractNumId w:val="5"/>
  </w:num>
  <w:num w:numId="2" w16cid:durableId="1905988038">
    <w:abstractNumId w:val="2"/>
  </w:num>
  <w:num w:numId="3" w16cid:durableId="1423910783">
    <w:abstractNumId w:val="14"/>
  </w:num>
  <w:num w:numId="4" w16cid:durableId="1007516392">
    <w:abstractNumId w:val="15"/>
  </w:num>
  <w:num w:numId="5" w16cid:durableId="1409814320">
    <w:abstractNumId w:val="13"/>
  </w:num>
  <w:num w:numId="6" w16cid:durableId="2135521525">
    <w:abstractNumId w:val="7"/>
  </w:num>
  <w:num w:numId="7" w16cid:durableId="376928069">
    <w:abstractNumId w:val="16"/>
  </w:num>
  <w:num w:numId="8" w16cid:durableId="1934508038">
    <w:abstractNumId w:val="4"/>
  </w:num>
  <w:num w:numId="9" w16cid:durableId="1577476433">
    <w:abstractNumId w:val="12"/>
  </w:num>
  <w:num w:numId="10" w16cid:durableId="688607660">
    <w:abstractNumId w:val="8"/>
  </w:num>
  <w:num w:numId="11" w16cid:durableId="2067101498">
    <w:abstractNumId w:val="9"/>
  </w:num>
  <w:num w:numId="12" w16cid:durableId="1042558026">
    <w:abstractNumId w:val="6"/>
  </w:num>
  <w:num w:numId="13" w16cid:durableId="1254704378">
    <w:abstractNumId w:val="11"/>
  </w:num>
  <w:num w:numId="14" w16cid:durableId="1941838685">
    <w:abstractNumId w:val="1"/>
  </w:num>
  <w:num w:numId="15" w16cid:durableId="362904061">
    <w:abstractNumId w:val="3"/>
  </w:num>
  <w:num w:numId="16" w16cid:durableId="859050624">
    <w:abstractNumId w:val="0"/>
  </w:num>
  <w:num w:numId="17" w16cid:durableId="177740707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3NDC1NDUyMzcxNjNS0lEKTi0uzszPAykwNKwFANkbQoEtAAAA"/>
  </w:docVars>
  <w:rsids>
    <w:rsidRoot w:val="00890CB3"/>
    <w:rsid w:val="00004525"/>
    <w:rsid w:val="0000643F"/>
    <w:rsid w:val="000079E7"/>
    <w:rsid w:val="000126DE"/>
    <w:rsid w:val="00033D3E"/>
    <w:rsid w:val="000402B3"/>
    <w:rsid w:val="000428A9"/>
    <w:rsid w:val="00045C0C"/>
    <w:rsid w:val="000547C0"/>
    <w:rsid w:val="0005591B"/>
    <w:rsid w:val="000635EF"/>
    <w:rsid w:val="00070B40"/>
    <w:rsid w:val="0007176D"/>
    <w:rsid w:val="000A1A13"/>
    <w:rsid w:val="000A388D"/>
    <w:rsid w:val="000C745C"/>
    <w:rsid w:val="000D2121"/>
    <w:rsid w:val="000D7160"/>
    <w:rsid w:val="000F442B"/>
    <w:rsid w:val="000F5A74"/>
    <w:rsid w:val="000F622E"/>
    <w:rsid w:val="00130E88"/>
    <w:rsid w:val="0013415D"/>
    <w:rsid w:val="00140B01"/>
    <w:rsid w:val="001774AF"/>
    <w:rsid w:val="001917BC"/>
    <w:rsid w:val="001A1348"/>
    <w:rsid w:val="001A3143"/>
    <w:rsid w:val="001C5398"/>
    <w:rsid w:val="001C6A29"/>
    <w:rsid w:val="001D0ABA"/>
    <w:rsid w:val="001E1F12"/>
    <w:rsid w:val="001F2905"/>
    <w:rsid w:val="001F6005"/>
    <w:rsid w:val="00204799"/>
    <w:rsid w:val="00214DF7"/>
    <w:rsid w:val="002163A6"/>
    <w:rsid w:val="00220FC5"/>
    <w:rsid w:val="00236856"/>
    <w:rsid w:val="00256033"/>
    <w:rsid w:val="00281066"/>
    <w:rsid w:val="002A68C1"/>
    <w:rsid w:val="002B26BC"/>
    <w:rsid w:val="002B3D3F"/>
    <w:rsid w:val="002B4B74"/>
    <w:rsid w:val="002C2CC5"/>
    <w:rsid w:val="002C3D2B"/>
    <w:rsid w:val="002C3D31"/>
    <w:rsid w:val="002C48B2"/>
    <w:rsid w:val="002C5ECC"/>
    <w:rsid w:val="002D546F"/>
    <w:rsid w:val="002E2263"/>
    <w:rsid w:val="002E301D"/>
    <w:rsid w:val="002E351D"/>
    <w:rsid w:val="002E4AFC"/>
    <w:rsid w:val="002E51E3"/>
    <w:rsid w:val="002E573A"/>
    <w:rsid w:val="002F0978"/>
    <w:rsid w:val="00332E57"/>
    <w:rsid w:val="00353400"/>
    <w:rsid w:val="00383519"/>
    <w:rsid w:val="00395C41"/>
    <w:rsid w:val="00397491"/>
    <w:rsid w:val="003A0E8E"/>
    <w:rsid w:val="003B0641"/>
    <w:rsid w:val="003C12C8"/>
    <w:rsid w:val="003E0E94"/>
    <w:rsid w:val="003E7A99"/>
    <w:rsid w:val="003F0ECE"/>
    <w:rsid w:val="004123C9"/>
    <w:rsid w:val="004174C7"/>
    <w:rsid w:val="004349EB"/>
    <w:rsid w:val="004613CD"/>
    <w:rsid w:val="00487E74"/>
    <w:rsid w:val="004B26A5"/>
    <w:rsid w:val="004B4DE0"/>
    <w:rsid w:val="004C0AC3"/>
    <w:rsid w:val="004E38AD"/>
    <w:rsid w:val="004E50F7"/>
    <w:rsid w:val="00500784"/>
    <w:rsid w:val="005049E8"/>
    <w:rsid w:val="00511E2C"/>
    <w:rsid w:val="00512156"/>
    <w:rsid w:val="00515B5C"/>
    <w:rsid w:val="0051645F"/>
    <w:rsid w:val="005226B1"/>
    <w:rsid w:val="00531542"/>
    <w:rsid w:val="00537D96"/>
    <w:rsid w:val="005406C4"/>
    <w:rsid w:val="005538E7"/>
    <w:rsid w:val="00573E40"/>
    <w:rsid w:val="005879F9"/>
    <w:rsid w:val="00591B41"/>
    <w:rsid w:val="005B4EFA"/>
    <w:rsid w:val="005D04DC"/>
    <w:rsid w:val="005D3FD9"/>
    <w:rsid w:val="005E0309"/>
    <w:rsid w:val="005E0EC2"/>
    <w:rsid w:val="005E5ABE"/>
    <w:rsid w:val="005F70CD"/>
    <w:rsid w:val="00620C52"/>
    <w:rsid w:val="006228A5"/>
    <w:rsid w:val="00624829"/>
    <w:rsid w:val="006334E0"/>
    <w:rsid w:val="00660362"/>
    <w:rsid w:val="0067100C"/>
    <w:rsid w:val="00674260"/>
    <w:rsid w:val="00677556"/>
    <w:rsid w:val="0068613B"/>
    <w:rsid w:val="006A1FB0"/>
    <w:rsid w:val="006A5334"/>
    <w:rsid w:val="006C0609"/>
    <w:rsid w:val="006E1CF5"/>
    <w:rsid w:val="006E37A3"/>
    <w:rsid w:val="006F6EAC"/>
    <w:rsid w:val="00711C76"/>
    <w:rsid w:val="00731BC3"/>
    <w:rsid w:val="00742EB7"/>
    <w:rsid w:val="00762344"/>
    <w:rsid w:val="00764700"/>
    <w:rsid w:val="007653B3"/>
    <w:rsid w:val="0076550D"/>
    <w:rsid w:val="00767F50"/>
    <w:rsid w:val="00773887"/>
    <w:rsid w:val="00774E3B"/>
    <w:rsid w:val="007767C6"/>
    <w:rsid w:val="00782B85"/>
    <w:rsid w:val="007A0698"/>
    <w:rsid w:val="007A5E8D"/>
    <w:rsid w:val="007A7943"/>
    <w:rsid w:val="007C09E3"/>
    <w:rsid w:val="007C22C0"/>
    <w:rsid w:val="007D43C3"/>
    <w:rsid w:val="007F182D"/>
    <w:rsid w:val="00800CB0"/>
    <w:rsid w:val="00801324"/>
    <w:rsid w:val="00802FDD"/>
    <w:rsid w:val="00804C64"/>
    <w:rsid w:val="00806BAA"/>
    <w:rsid w:val="00820C6F"/>
    <w:rsid w:val="00822C9A"/>
    <w:rsid w:val="00837D82"/>
    <w:rsid w:val="00841DCB"/>
    <w:rsid w:val="00847B95"/>
    <w:rsid w:val="00860D89"/>
    <w:rsid w:val="008700CB"/>
    <w:rsid w:val="00873107"/>
    <w:rsid w:val="008751B8"/>
    <w:rsid w:val="0087723A"/>
    <w:rsid w:val="00890CB3"/>
    <w:rsid w:val="00891155"/>
    <w:rsid w:val="00894B16"/>
    <w:rsid w:val="00897DC9"/>
    <w:rsid w:val="008A47CF"/>
    <w:rsid w:val="008C4C56"/>
    <w:rsid w:val="008D0E27"/>
    <w:rsid w:val="008D5065"/>
    <w:rsid w:val="008D742A"/>
    <w:rsid w:val="008F41F6"/>
    <w:rsid w:val="008F63A9"/>
    <w:rsid w:val="008F7351"/>
    <w:rsid w:val="0091148A"/>
    <w:rsid w:val="00920C7C"/>
    <w:rsid w:val="0092230F"/>
    <w:rsid w:val="009256DA"/>
    <w:rsid w:val="00936339"/>
    <w:rsid w:val="009370EC"/>
    <w:rsid w:val="0095324A"/>
    <w:rsid w:val="009557CF"/>
    <w:rsid w:val="00972743"/>
    <w:rsid w:val="00977103"/>
    <w:rsid w:val="00982F4F"/>
    <w:rsid w:val="009929C5"/>
    <w:rsid w:val="00995674"/>
    <w:rsid w:val="009A0EC1"/>
    <w:rsid w:val="009A3A69"/>
    <w:rsid w:val="009A404A"/>
    <w:rsid w:val="009B16E9"/>
    <w:rsid w:val="009C4220"/>
    <w:rsid w:val="009C5437"/>
    <w:rsid w:val="009C6737"/>
    <w:rsid w:val="009F248D"/>
    <w:rsid w:val="00A1438B"/>
    <w:rsid w:val="00A14AD3"/>
    <w:rsid w:val="00A20745"/>
    <w:rsid w:val="00A21AB0"/>
    <w:rsid w:val="00A331DE"/>
    <w:rsid w:val="00A43CF8"/>
    <w:rsid w:val="00A868D5"/>
    <w:rsid w:val="00A94F41"/>
    <w:rsid w:val="00AC1DB8"/>
    <w:rsid w:val="00AC6C6E"/>
    <w:rsid w:val="00AC76EC"/>
    <w:rsid w:val="00AE23DC"/>
    <w:rsid w:val="00AE5EEB"/>
    <w:rsid w:val="00AF080E"/>
    <w:rsid w:val="00B04C7E"/>
    <w:rsid w:val="00B30517"/>
    <w:rsid w:val="00B34338"/>
    <w:rsid w:val="00B3767C"/>
    <w:rsid w:val="00B407E0"/>
    <w:rsid w:val="00B477CC"/>
    <w:rsid w:val="00B540C9"/>
    <w:rsid w:val="00B64DD8"/>
    <w:rsid w:val="00B710E2"/>
    <w:rsid w:val="00BA0C1F"/>
    <w:rsid w:val="00BA407B"/>
    <w:rsid w:val="00BA52DC"/>
    <w:rsid w:val="00BA7C5C"/>
    <w:rsid w:val="00BB5627"/>
    <w:rsid w:val="00BE20D2"/>
    <w:rsid w:val="00BF3E5F"/>
    <w:rsid w:val="00BF4875"/>
    <w:rsid w:val="00BF63C3"/>
    <w:rsid w:val="00C05ADB"/>
    <w:rsid w:val="00C0693E"/>
    <w:rsid w:val="00C222DB"/>
    <w:rsid w:val="00C370D1"/>
    <w:rsid w:val="00C43E6A"/>
    <w:rsid w:val="00C743CC"/>
    <w:rsid w:val="00C75CA8"/>
    <w:rsid w:val="00C864D3"/>
    <w:rsid w:val="00C93E47"/>
    <w:rsid w:val="00C953D9"/>
    <w:rsid w:val="00CB087B"/>
    <w:rsid w:val="00CC6783"/>
    <w:rsid w:val="00CC6F45"/>
    <w:rsid w:val="00CE402C"/>
    <w:rsid w:val="00CE4426"/>
    <w:rsid w:val="00D04B19"/>
    <w:rsid w:val="00D115AE"/>
    <w:rsid w:val="00D12CF9"/>
    <w:rsid w:val="00D21DB6"/>
    <w:rsid w:val="00D21F4F"/>
    <w:rsid w:val="00D24E58"/>
    <w:rsid w:val="00D25007"/>
    <w:rsid w:val="00D2577E"/>
    <w:rsid w:val="00D33937"/>
    <w:rsid w:val="00D35C56"/>
    <w:rsid w:val="00D40872"/>
    <w:rsid w:val="00D4178B"/>
    <w:rsid w:val="00D47D55"/>
    <w:rsid w:val="00D60178"/>
    <w:rsid w:val="00D90674"/>
    <w:rsid w:val="00D91647"/>
    <w:rsid w:val="00DB0ECC"/>
    <w:rsid w:val="00DE4DAD"/>
    <w:rsid w:val="00DE4F71"/>
    <w:rsid w:val="00DF6DD0"/>
    <w:rsid w:val="00DF7119"/>
    <w:rsid w:val="00E05BEE"/>
    <w:rsid w:val="00E20BF5"/>
    <w:rsid w:val="00E43D71"/>
    <w:rsid w:val="00E504C8"/>
    <w:rsid w:val="00E5238A"/>
    <w:rsid w:val="00E74E0A"/>
    <w:rsid w:val="00E75AA6"/>
    <w:rsid w:val="00E764B6"/>
    <w:rsid w:val="00E8516A"/>
    <w:rsid w:val="00EB4D0B"/>
    <w:rsid w:val="00EC2624"/>
    <w:rsid w:val="00ED520B"/>
    <w:rsid w:val="00EF7D61"/>
    <w:rsid w:val="00F05561"/>
    <w:rsid w:val="00F072EA"/>
    <w:rsid w:val="00F12312"/>
    <w:rsid w:val="00F221B7"/>
    <w:rsid w:val="00F31652"/>
    <w:rsid w:val="00F36F69"/>
    <w:rsid w:val="00F44F1F"/>
    <w:rsid w:val="00F50DA0"/>
    <w:rsid w:val="00F511BB"/>
    <w:rsid w:val="00F51DF0"/>
    <w:rsid w:val="00F5201A"/>
    <w:rsid w:val="00F71DEF"/>
    <w:rsid w:val="00F81361"/>
    <w:rsid w:val="00F87A40"/>
    <w:rsid w:val="00F93F1E"/>
    <w:rsid w:val="00FB2DDD"/>
    <w:rsid w:val="00FB4047"/>
    <w:rsid w:val="00FB4731"/>
    <w:rsid w:val="00FB7686"/>
    <w:rsid w:val="00FC3C93"/>
    <w:rsid w:val="00FE2A79"/>
    <w:rsid w:val="00FF1C35"/>
    <w:rsid w:val="15F9642F"/>
    <w:rsid w:val="21C7D202"/>
    <w:rsid w:val="28AA2092"/>
    <w:rsid w:val="34E2029C"/>
    <w:rsid w:val="639A3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23983F"/>
  <w15:chartTrackingRefBased/>
  <w15:docId w15:val="{13224A5D-394E-4936-86AB-47F6F1D74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CB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5ECC"/>
    <w:pPr>
      <w:pBdr>
        <w:top w:val="single" w:sz="6" w:space="1" w:color="ED7D31" w:themeColor="accent2"/>
        <w:left w:val="single" w:sz="6" w:space="1" w:color="ED7D31" w:themeColor="accent2"/>
        <w:bottom w:val="single" w:sz="6" w:space="1" w:color="ED7D31" w:themeColor="accent2"/>
        <w:right w:val="single" w:sz="6" w:space="1" w:color="ED7D31" w:themeColor="accent2"/>
      </w:pBdr>
      <w:shd w:val="clear" w:color="auto" w:fill="ED7D31" w:themeFill="accent2"/>
      <w:spacing w:before="300" w:after="40" w:line="276" w:lineRule="auto"/>
      <w:outlineLvl w:val="0"/>
    </w:pPr>
    <w:rPr>
      <w:rFonts w:asciiTheme="majorHAnsi" w:eastAsiaTheme="minorHAnsi" w:hAnsiTheme="majorHAnsi"/>
      <w:color w:val="FFFFFF" w:themeColor="background1"/>
      <w:spacing w:val="5"/>
      <w:sz w:val="20"/>
      <w:szCs w:val="32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9"/>
    <w:qFormat/>
    <w:rsid w:val="002E4AFC"/>
    <w:pPr>
      <w:keepNext/>
      <w:outlineLvl w:val="1"/>
    </w:pPr>
    <w:rPr>
      <w:rFonts w:ascii="Arial" w:hAnsi="Arial" w:cs="Arial"/>
      <w:b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890CB3"/>
    <w:rPr>
      <w:rFonts w:ascii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890CB3"/>
    <w:rPr>
      <w:rFonts w:ascii="Calibri" w:eastAsia="Times New Roman" w:hAnsi="Calibri" w:cs="Times New Roman"/>
      <w:szCs w:val="21"/>
      <w:lang w:val="x-none" w:eastAsia="x-none"/>
    </w:rPr>
  </w:style>
  <w:style w:type="paragraph" w:styleId="ListParagraph">
    <w:name w:val="List Paragraph"/>
    <w:basedOn w:val="Normal"/>
    <w:uiPriority w:val="34"/>
    <w:qFormat/>
    <w:rsid w:val="00890CB3"/>
    <w:pPr>
      <w:ind w:left="720"/>
    </w:pPr>
  </w:style>
  <w:style w:type="character" w:customStyle="1" w:styleId="Heading2Char">
    <w:name w:val="Heading 2 Char"/>
    <w:basedOn w:val="DefaultParagraphFont"/>
    <w:link w:val="Heading2"/>
    <w:uiPriority w:val="9"/>
    <w:rsid w:val="002E4AFC"/>
    <w:rPr>
      <w:rFonts w:ascii="Arial" w:eastAsia="Times New Roman" w:hAnsi="Arial" w:cs="Arial"/>
      <w:b/>
      <w:sz w:val="20"/>
      <w:szCs w:val="20"/>
      <w:u w:val="single"/>
    </w:rPr>
  </w:style>
  <w:style w:type="paragraph" w:styleId="Header">
    <w:name w:val="header"/>
    <w:basedOn w:val="Normal"/>
    <w:link w:val="HeaderChar"/>
    <w:uiPriority w:val="99"/>
    <w:unhideWhenUsed/>
    <w:rsid w:val="00D47D5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7D55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D47D5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7D55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395C4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C5ECC"/>
    <w:rPr>
      <w:rFonts w:asciiTheme="majorHAnsi" w:hAnsiTheme="majorHAnsi" w:cs="Times New Roman"/>
      <w:color w:val="FFFFFF" w:themeColor="background1"/>
      <w:spacing w:val="5"/>
      <w:sz w:val="20"/>
      <w:szCs w:val="32"/>
      <w:shd w:val="clear" w:color="auto" w:fill="ED7D31" w:themeFill="accent2"/>
      <w:lang w:val="en-US" w:eastAsia="ja-JP"/>
    </w:rPr>
  </w:style>
  <w:style w:type="paragraph" w:styleId="Title">
    <w:name w:val="Title"/>
    <w:basedOn w:val="Normal"/>
    <w:link w:val="TitleChar"/>
    <w:uiPriority w:val="10"/>
    <w:qFormat/>
    <w:rsid w:val="002C5ECC"/>
    <w:pPr>
      <w:spacing w:after="200"/>
    </w:pPr>
    <w:rPr>
      <w:rFonts w:asciiTheme="majorHAnsi" w:eastAsiaTheme="minorHAnsi" w:hAnsiTheme="majorHAnsi"/>
      <w:color w:val="ED7D31" w:themeColor="accent2"/>
      <w:sz w:val="52"/>
      <w:szCs w:val="48"/>
      <w:lang w:val="en-US" w:eastAsia="ja-JP"/>
    </w:rPr>
  </w:style>
  <w:style w:type="character" w:customStyle="1" w:styleId="TitleChar">
    <w:name w:val="Title Char"/>
    <w:basedOn w:val="DefaultParagraphFont"/>
    <w:link w:val="Title"/>
    <w:uiPriority w:val="10"/>
    <w:rsid w:val="002C5ECC"/>
    <w:rPr>
      <w:rFonts w:asciiTheme="majorHAnsi" w:hAnsiTheme="majorHAnsi" w:cs="Times New Roman"/>
      <w:color w:val="ED7D31" w:themeColor="accent2"/>
      <w:sz w:val="52"/>
      <w:szCs w:val="48"/>
      <w:lang w:val="en-US" w:eastAsia="ja-JP"/>
    </w:rPr>
  </w:style>
  <w:style w:type="paragraph" w:styleId="Subtitle">
    <w:name w:val="Subtitle"/>
    <w:basedOn w:val="Normal"/>
    <w:link w:val="SubtitleChar"/>
    <w:uiPriority w:val="11"/>
    <w:qFormat/>
    <w:rsid w:val="002C5ECC"/>
    <w:pPr>
      <w:spacing w:after="720"/>
    </w:pPr>
    <w:rPr>
      <w:rFonts w:asciiTheme="majorHAnsi" w:eastAsiaTheme="minorHAnsi" w:hAnsiTheme="majorHAnsi" w:cstheme="minorHAnsi"/>
      <w:color w:val="ED7D31" w:themeColor="accent2"/>
      <w:szCs w:val="24"/>
      <w:lang w:val="en-US"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2C5ECC"/>
    <w:rPr>
      <w:rFonts w:asciiTheme="majorHAnsi" w:hAnsiTheme="majorHAnsi" w:cstheme="minorHAnsi"/>
      <w:color w:val="ED7D31" w:themeColor="accent2"/>
      <w:sz w:val="24"/>
      <w:szCs w:val="24"/>
      <w:lang w:val="en-US" w:eastAsia="ja-JP"/>
    </w:rPr>
  </w:style>
  <w:style w:type="paragraph" w:styleId="NoSpacing">
    <w:name w:val="No Spacing"/>
    <w:basedOn w:val="Normal"/>
    <w:uiPriority w:val="99"/>
    <w:qFormat/>
    <w:rsid w:val="002C5ECC"/>
    <w:rPr>
      <w:rFonts w:asciiTheme="minorHAnsi" w:eastAsiaTheme="minorHAnsi" w:hAnsiTheme="minorHAnsi"/>
      <w:color w:val="000000" w:themeColor="text1"/>
      <w:sz w:val="20"/>
      <w:lang w:val="en-US" w:eastAsia="ja-JP"/>
    </w:rPr>
  </w:style>
  <w:style w:type="table" w:styleId="TableGrid">
    <w:name w:val="Table Grid"/>
    <w:basedOn w:val="TableNormal"/>
    <w:uiPriority w:val="1"/>
    <w:rsid w:val="002C5ECC"/>
    <w:pPr>
      <w:spacing w:after="0" w:line="240" w:lineRule="auto"/>
    </w:pPr>
    <w:rPr>
      <w:rFonts w:asciiTheme="minorHAnsi" w:hAnsiTheme="minorHAnsi"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5E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5ECC"/>
    <w:pPr>
      <w:spacing w:after="200"/>
    </w:pPr>
    <w:rPr>
      <w:rFonts w:asciiTheme="minorHAnsi" w:eastAsiaTheme="minorHAnsi" w:hAnsiTheme="minorHAnsi"/>
      <w:color w:val="000000" w:themeColor="text1"/>
      <w:sz w:val="20"/>
      <w:lang w:val="en-US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5ECC"/>
    <w:rPr>
      <w:rFonts w:asciiTheme="minorHAnsi" w:hAnsiTheme="minorHAnsi" w:cs="Times New Roman"/>
      <w:color w:val="000000" w:themeColor="text1"/>
      <w:sz w:val="20"/>
      <w:szCs w:val="20"/>
      <w:lang w:val="en-US" w:eastAsia="ja-JP"/>
    </w:rPr>
  </w:style>
  <w:style w:type="table" w:customStyle="1" w:styleId="TableGrid0">
    <w:name w:val="TableGrid"/>
    <w:rsid w:val="00D25007"/>
    <w:pPr>
      <w:spacing w:after="0" w:line="240" w:lineRule="auto"/>
    </w:pPr>
    <w:rPr>
      <w:rFonts w:asciiTheme="minorHAnsi" w:eastAsiaTheme="minorEastAsia" w:hAnsiTheme="minorHAnsi"/>
      <w:kern w:val="2"/>
      <w:sz w:val="24"/>
      <w:szCs w:val="24"/>
      <w:lang w:eastAsia="en-GB"/>
      <w14:ligatures w14:val="standardContextual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21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7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oleObject" Target="embeddings/oleObject1.bin"/><Relationship Id="rId5" Type="http://schemas.openxmlformats.org/officeDocument/2006/relationships/styles" Target="styles.xml"/><Relationship Id="rId15" Type="http://schemas.openxmlformats.org/officeDocument/2006/relationships/hyperlink" Target="about:blank" TargetMode="Externa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e15e19-1bda-4b6e-9042-ef70dd1925ae" xsi:nil="true"/>
    <lcf76f155ced4ddcb4097134ff3c332f xmlns="f5752535-d925-43d1-b5e0-5d9f23e4577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F0C6BBF1EC7D49A8D218E42F797D15" ma:contentTypeVersion="18" ma:contentTypeDescription="Create a new document." ma:contentTypeScope="" ma:versionID="f3ac07549c6e602c54985e027ab7fb60">
  <xsd:schema xmlns:xsd="http://www.w3.org/2001/XMLSchema" xmlns:xs="http://www.w3.org/2001/XMLSchema" xmlns:p="http://schemas.microsoft.com/office/2006/metadata/properties" xmlns:ns2="f5752535-d925-43d1-b5e0-5d9f23e45779" xmlns:ns3="97e15e19-1bda-4b6e-9042-ef70dd1925ae" targetNamespace="http://schemas.microsoft.com/office/2006/metadata/properties" ma:root="true" ma:fieldsID="a98d2beefa85846a76f9244b487fef18" ns2:_="" ns3:_="">
    <xsd:import namespace="f5752535-d925-43d1-b5e0-5d9f23e45779"/>
    <xsd:import namespace="97e15e19-1bda-4b6e-9042-ef70dd1925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52535-d925-43d1-b5e0-5d9f23e457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38ba44-9890-4b4c-9e81-5ef2b6cbc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15e19-1bda-4b6e-9042-ef70dd192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0b50b0-3b32-4b40-a4ee-4eb8ef28e9c2}" ma:internalName="TaxCatchAll" ma:showField="CatchAllData" ma:web="97e15e19-1bda-4b6e-9042-ef70dd192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ADE82F-B4C0-42D6-9235-EE12EBF1C9B6}">
  <ds:schemaRefs>
    <ds:schemaRef ds:uri="http://schemas.microsoft.com/office/2006/metadata/properties"/>
    <ds:schemaRef ds:uri="http://schemas.microsoft.com/office/infopath/2007/PartnerControls"/>
    <ds:schemaRef ds:uri="97e15e19-1bda-4b6e-9042-ef70dd1925ae"/>
    <ds:schemaRef ds:uri="f5752535-d925-43d1-b5e0-5d9f23e45779"/>
  </ds:schemaRefs>
</ds:datastoreItem>
</file>

<file path=customXml/itemProps2.xml><?xml version="1.0" encoding="utf-8"?>
<ds:datastoreItem xmlns:ds="http://schemas.openxmlformats.org/officeDocument/2006/customXml" ds:itemID="{303E0B0F-1AF5-4857-98B4-EB896B250D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52535-d925-43d1-b5e0-5d9f23e45779"/>
    <ds:schemaRef ds:uri="97e15e19-1bda-4b6e-9042-ef70dd192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C5DDDD4-F655-4146-B691-E977ABEB4B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814</Words>
  <Characters>4502</Characters>
  <Application>Microsoft Office Word</Application>
  <DocSecurity>0</DocSecurity>
  <Lines>300</Lines>
  <Paragraphs>204</Paragraphs>
  <ScaleCrop>false</ScaleCrop>
  <Company/>
  <LinksUpToDate>false</LinksUpToDate>
  <CharactersWithSpaces>5112</CharactersWithSpaces>
  <SharedDoc>false</SharedDoc>
  <HLinks>
    <vt:vector size="6" baseType="variant">
      <vt:variant>
        <vt:i4>3080313</vt:i4>
      </vt:variant>
      <vt:variant>
        <vt:i4>0</vt:i4>
      </vt:variant>
      <vt:variant>
        <vt:i4>0</vt:i4>
      </vt:variant>
      <vt:variant>
        <vt:i4>5</vt:i4>
      </vt:variant>
      <vt:variant>
        <vt:lpwstr>about:blan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Crookes</dc:creator>
  <cp:keywords/>
  <dc:description/>
  <cp:lastModifiedBy>Tina Crookes</cp:lastModifiedBy>
  <cp:revision>8</cp:revision>
  <cp:lastPrinted>2024-06-06T09:23:00Z</cp:lastPrinted>
  <dcterms:created xsi:type="dcterms:W3CDTF">2024-06-06T09:36:00Z</dcterms:created>
  <dcterms:modified xsi:type="dcterms:W3CDTF">2024-06-06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F0C6BBF1EC7D49A8D218E42F797D15</vt:lpwstr>
  </property>
  <property fmtid="{D5CDD505-2E9C-101B-9397-08002B2CF9AE}" pid="3" name="MediaServiceImageTags">
    <vt:lpwstr/>
  </property>
  <property fmtid="{D5CDD505-2E9C-101B-9397-08002B2CF9AE}" pid="4" name="GrammarlyDocumentId">
    <vt:lpwstr>b5137245a604b6b844f12db103b0cc0c32859682b75977bf7e9e8006be8b8dc3</vt:lpwstr>
  </property>
</Properties>
</file>